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การเขียนโปรแกรมภาษาคอมพิวเตอร์_17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C ของเรานั่นเองนะคะที่เราติดตั้งไว้ไปเข้ามากรุ๊ปนี้เราจะพุดดิ้งเราต้องไปเปิดตัวช่วยของเราก่อนก็คือสับรางเจ็บนะคะเปิดขึ้นมาเราต้องเขียนต่อจากสัปดาห์ที่แล้วเราจะคบต่อเพราะว่าในสัปดาห์ที่แล้วเราทำเราเพิ่งได้อะไรคะได้ตารางเกมของเราใช่หรือเปล่าเราเพิ่งทำตารางได้วันนี้เราจะต้องทำต่อให้เสร็จนะคะเพราะฉะนั้นตามให้ทันหายไปไหน 2 คนตัวน้อยเพราะไม่อย่างนั้นถ้าข้ามแล้วจะหลุดไปเลยใบเตยใบเตยได้หรือยังจะขอเดี๋ยวอธิบายจากสไลด์เราไปก่อนนะคะราคาเราจะทำต่อจากก็คือจากหุ่นที่แล้วนี่เราสร้างตัวมาร์คเกอร์ยังไม่เสร็จนะคะเพราะว่าที่นี้มันจะต้องมากำหนดเหตุการณ์เมื่อเวลาที่เราจะมาx video ลงไปนึกออกนะก็คือเราจะสั่งให้เมานี่มันจะเป็นฟังก์ชันสำหรับใช้งานเมาส์นั่นเองนะคะซึ่งพอเราคีย์ไฟนี่มันจะมีขึ้นมานะคะเดี๋ยวจะอธิบายความหมายก่อนว่าตัวคำสั่งของการใช้เมาส์นี่มีความหมายว่าอย่างไรมันจะมีอยู่ 4 ตัว4 คำสั่งนะคะสำหรับการใช้เมาส์นะคะถ้าเราใช้เมาส์button Down Mouse button Down นั้นหมายถึงคือปกติเนี่ยเวลาเราจะให้เมาส์ทำงานก็คือใช่ไหมClickเมาใช่ไหมคะแต่ button-down นั้นก็คือหมายถึงไม่คลิกน่ะพอคลิกไปแล้วเลิกการคลิกก็คือปล่อยกดแล้วก็ปล่อยปล่อยนี่คือ button-down นึกออกนะแต่ถ้ากดลงคือตัวที่ 2MouseBottom upเป็นคำสั่งนี้นะคะก็คือถ้าเราต้องการให้กดปุ่มเมาส์หรือคลิกเมาส์ก็คือเราต้องใช้เมา button upแต่ถ้าเราต้องการให้นี่ขยับเมาส์เรานึกออกไหมให้เมาส์มันขยับก็คือเลื่อนเหมาไปมาน่ะจะเป็นคำสั่งเมาส์ Motionเป็นการให้เมาส์ขยับไปขยับมาแต่ถ้าเมาVideoอันที่ 4มันจะมีรูปลูกกลิ้งใช่ไหมบนเมาส์นั่นก็คือถ้าเมื่อไหร่ที่เราต้องการใช้ตัวที่หมุนบนลูกกลิ้งน่ะเราต้องใช้คำสั่ง Mount View ตัวที่ 4 นี้นะคะที่นี้ในวันนี้ที่สอนนี่มันจะใช้อยู่ 2 อันก็คืออัพกับดาวก็คือให้นึกถึงพอเราจะวางxxxในกระดานใช่ไหมก็คือกดใช่ไหมพอปล่อยก็ต้องกดแล้วก็ปล่อยก็วางวางในตำแหน่งช่องตะวันตารางนะคะสำหรับคำสั่งเมาส์จะมี 2 อันที่ใช้แต่ตัวอื่นนี้ออกมาเพิ่มก็คือนั่นหมายความว่าถ้าให้เขียนโปรแกรมเองก็จะรู้ใช่ไหมถ้าจะควบคุมเมาส์มีคำสั่งใดบ้างใน 4 ตัวนี้นะคะแล้วก็มันใช้งานอย่างไรเรียกใช้เพื่อทำอะไรนะคะเพราะฉะนั้นเมื่อเรากำหนดเมาแล้วสิ่งต่อไปที่เราจะทำยังไม่ครบอธิบายก่อนก็คือมันก็ต้องมาเช็คค่าเช็คว่าพอคลิกแล้วนี่เห็นไหมคะเป็นจริงหรือเป็นเท็จเราก็ค่อยไปทำงานตามคำสั่งนึกออกนะมันต้องมาเช็คก่อนว่านี่เป็นจริงหรือเป็นเท็จเนี่ยเช็คเผื่อก่อนเช็คข้อมูลซะก่อนเพราะฉะนั้นเราก็ต้องมีการประกาศตัวแปรที่ชื่อว่า Clickด้วยเพราะอะไรเพราะก็คือจะได้เช็คได้ว่าพอเราคลิกเมาส์เพื่อมาร์คตัว X หรือตัวโอลงในกระดานของ XO เกมเรานี่นะคะมันก็จะรับค่าหนี้จากการคิดเข้าไปนะคะสิ่งต่อมาที่เราจะทำก็คือเราจะมาระบุตำแหน่งให้เมื่อคลิกนี่มันจะต้องเช็คได้ไงว่าตำแหน่งนี้คือตำแหน่งไหนนะคะประกาศตัวแปรที่ชื่อว่าข้ามไปเห็นไหมคะการกำหนดตำแหน่งเมื่อคลิกเมาส์เราจะมีการกำหนดตำแหน่งเมื่อคลิกเมาส์ของเรานะคะโดยใช้ตัวแปรที่ชื่อว่าCoachซึ่งมาจากคำว่า Post Stationเพราะอยู่ดีๆจะคลิกลงไปเลยเนี่ยมันก็จะไม่รู้ใช่ไหมคะว่า Click ถูกต้องหรือไม่ช่องเขาจะได้รู้ว่า x ช่วงไหนอยู่ช่องไหนนะคะเดี๋ยวลองรันให้ดูว่าเวลาเราสั่งให้ดูหน้าตาเกมไปด้วยวันพีชตัวอันนี้เฉพาะที่มีตารางเอาตัวที่เสร็จสมบูรณ์แล้วนะคะเดี๋ยวจะเล่นให้ดูก็คือให้นึกถึงนี่เหมือนเลื่อนเมาส์ไปบนตารางที่เราสร้างใช่ไหมถ้าสมมุติเราไม่กำหนดว่าเราจะคลิกตรงนี้อันนี้โปรแกรมมันสำเร็จแล้วมันจะไม่ขึ้นมันจะเหมือนตอนที่เราทำในเฟิร์สเจมี่ที่เรามี 8 ตัวที่เรามีแต่ตัวบอร์ดเห็นไหมใช่ไหมอะไรก็จะไม่ขึ้นคลิกไปก็จะไม่รู้ตำแหน่งใช่ไหมคะแต่ถ้าเมื่อใดที่เรากำหนดค่าให้มันแล้วเหมือนพอ X ลงบนตำแหน่งนี้มันก็จะรู้ว่า x จะอยู่ช่องไหนก็คือคำสั่งตัวแปรPosition จะเป็นการระบุตำแหน่งที่เราจะวางตัวเองลงไปนั่นเองให้มันเช็คตำแหน่งให้นั่นเองนะคะก็คือตัวนี้คำสั่งนี้ตัวแปรนี้นะคะที่นี้ทำไมถึงต้องมาบอกbeegเซลล์ไวน์ด้วยตำแหน่งของ Position เพราะอะไรเพราะดูตรงกระดานเราเห็นไหมมันก็ไปตามแนวใช่ไหมคะแนวของแกน x แกน Y เวลาเราสร้างเพราะฉะนั้นเวลามันเช็คมันก็ต้องเช็ดไปตามแนวขึ้นลงอย่างนี้นึกออกนะมันจะเช็คไปตามแนวที่เราที่ได้อธิบายในสัปดาห์ก่อนว่าพื้นที่พื้นที่หน้าจอนะก็คือAV แนวนอนหรือแถวy คือแนวตั้งหรือคอลัมน์นั่นเองนะคะนี่อันนี้ถ้าอย่างนี้คือแนวนอนถ้าอย่างนี้คือแนวตั้งหรือคอลัมน์อันนี้แถวไปตามแถวมันก็จะเช็คไปทีละแถวก่อนให้เช็คไปตามแถวก่อนหรือจะเช็คไปตามคอลัมน์ก่อนนะคะอย่างนี้ขึ้นอยู่ที่เรากำหนดการเช็คนั่นเองนะคะเห็นไหมคะพอพอเมาส์คลิกไปแล้วเห็นไหมนี่มันจะให้ทำอะไรต่อก็คือพอเช็คตำแหน่งเสร็จเมื่อมีการคลิกเมาส์นะคะคำสั่งนี้จะบอกว่าเมื่อมาร์คลงไปที่ตำแหน่งนี้ตำแหน่งนี้หรือตำแหน่งใดก็ได้ที่มาร์คลงไปนี่อะไรจะเกิดขึ้นก็จะมีโค้ดต่อมาจะมีการประกาศตัวแปรเพิ่มมาอีก 1ตัวที่ชื่อว่า Player เพราะอะไรเพราะเวลาเล่นมันก็จะเท่ากับมี 2 คนคือคนนึงเป็น xคนนึงเป็นโอใช่ไหมคะเห็นไหมก็คืออันนี้ถ้า x หมายถึงผู้เล่นคนที่ 1ข้อใดหมายถึงผู้เล่นคนที่ 2 นั่นเองนะคะเพราะฉะนั้นPlayerพอประกาศตัวแปรกำหนดค่าเริ่มต้นมันก็เริ่มจากคนแรกเสมอนะคะนะคะพอคลิกไปนี่ก็แสดงว่ามาถ้ามาร์คลงไปปุ๊บนี่คนแรกก็คือคนที่ 1 นะคะคนต่อไปก็คือจะเป็นตำแหน่งของคนที่ 2 ที่เขาคลิกเขาจะมาสามารถคลิกได้นะคะที่นี้ในครั้งก่อนที่เราใช้คำสั่ง Printมาร์คไว้เราจะลบมันออกได้เพราะว่าเดี๋ยวเราจะมาทำตัวมาร์คก็คือในครั้งก่อนมันจะไม่มีตัว xตัวขึ้นมาครั้งนี้เราจะเริ่มมาทำ x กับโอนี่นะคะเพื่อจะให้มันพอเวลาเรามักลงไปว่าคนที่ 1 เป็นเอ็กซ์นี่คลิกลงไปตรงนี้เอ็งก็จะต้องขึ้นมาคนที่ 2 เป็นโอคลิกลงไปตรงนี้โอก็จะต้องขึ้นมาอย่างนี้นะคะเพราะฉะนั้นเราก็จะลบลบไอ้มาร์คครั้งเก่าไปเพราะว่าไม่ได้ใช้นะคะจะทำการลบออกที่นี้สิ่งที่เราจะทำในขั้นตอนต่อมาก็คือรอ Marcกำหนดฟังช่างกำหนดฟังก์ชันก็คือเพื่อสร้างอะไรเพื่อสร้างเห็นไหมคะสร้างตัว X ดูไวกำหนดสีเขียวเป็น xตัวที่เราสร้างสีแดงจะเป็นตัวให้สีแดงเป็นตัวโอนะคะก็จะมีการกำหนดค่าสีอ้าวลืมแก้ความจริงต้องเป็นGreenเรทนะคะสีเขียวกับสีแดงนะคะนี่ให้ดูว่าพอเวลาเราว่าเพราะเมื่อเรากำหนดนี่มันก็จะไปเช็คค่าเห็นไหมคะโดยมีเงื่อนไขว่าตำแหน่งตำแหน่งที่ xโพสต์นี่เริ่มที่ศูนย์นี่นะคะเมื่อเรากินไหมคะถ้าวาด x ก็คือใช้คำสั่งyนะคะDoll Eye ก็คือว่าเส้นเห็นไหมคะก็เลยต้องว่า 2 เส้นเพราะว่าต้องให้มันทแยงนึกออกนะตำแหน่งที่วาดก็จะอยู่ตามตัวอย่างนะคะเดี๋ยวจะบอกในตอนโค้ดดิ้งการใช้วิธีวาดตัว x ของเราก็คือใช้คำสั่งวาดเส้นนะคะส่วนตัวของเราเราจะใช้คำสั่งรอขึ้นเห็นไหมคะฟังก์ชัน Circle เป็นฟังก์ชันสำหรับการวาดวงกลมนั่นเองนะคะมันก็จะมีรูปแบบของมันเดี๋ยวอธิบายตอนโคดดิ้งอีกทีนึงให้ดูคร่าวๆก่อนว่าเราจะทำอะไรในช่องตารางนี้จะทำอะไรลงไปในนี้ได้บ้างแล้วทีนี้เมื่อทำแล้วก็คือถ้าถ้าแค่นี้ถ้าถึงแค่นี้ตัวนี้มันจะวาดแค่ 1 อันใช่ไหมเพราะฉะนั้นในช่องตารางเรามันมีทั้งหมดนี่9ช่องนี่ทำอย่างไรจะให้มันวาดได้ครบทั้ง 9 ใช่ไหมคะเราก็จะต้องทำรูปให้มันใช่ไหมคะก็คือให้มันทำซ้ำคลิกซ้ำได้ใช่ไหมคะคลิกซ้ำได้เพื่อวนรอบการวาก็คือคนที่ 1 กลับมาเล่นได้อีกครั้งหนึ่งแต่เล่นได้ไม่เกินเท่าไหร่คะมันจะมีตัวเช็คให้นะคะนี่พอเราเขียนฟังก์ชันนี้เสร็จคราวนี้เราจะไม่ลืมแล้วครั้งที่แล้วเราจะรอเราไม่เรียกมันมาใช้ก็คือทุกครั้งที่เราสร้างฟังก์ชันเสร็จนี่เราจะเรียกมันมาใช้งานเพราะไม่เรียกมันมาใช้งานก็เท่ากับไม่มีอะไรเกิดขึ้นนะคะเราก็จะเรียกมันมาใช้งานนะคะตอนนี้สมาชิกครบแล้วรอเปิดเครื่องนะคะเดี๋ยวอธิบายต่อไปก่อนใบเตยเสร็จหรือยังของใบเตยใบเตยโค้ดเสร็จหรือยังนะคะเห็นไหมคะเพราะว่าได้แล้วเราก็ต้องเช็คให้ได้ด้วยว่าใครจะเป็นคนชนะก็คือเราจะสร้างฟังก์ชันสำหรับเช็คผู้ชนะนะคะหรือชื่อฟังก์ชันว่าเช็ค winnerวิธีการเช็คจะเช็คไปตามแถวก่อนเช็คตามนี้นะคะแกนแถวนี้ไปว่า xกวางครบตามหลักของ EXO ก็คือใครที่วางตัว Xหรือตัวครบ3 ตัวใช่หรือเปล่าถึงจะเป็นคนชนะใช่ไหมคะเหมือนอย่างนี้ยังไม่มีใครชนะเดี๋ยวให้ดูนะคะสมมตินี่เห็นไหมคะสีแดงถึงก่อนก็คือสีแดงโอเคมันก็ขึ้นว่าPlayer 2 Winให้แสดงข้อความว่าผู้ชนะคือคนที่ 2 คนเล่นผู้เล่นคนที่ 2 นะคะแล้วทีนี้ถ้าต้องการเล่นซ้ำกดที่Play Againก็จะเคลียร์หน้าจอทั้งหมดแล้วให้เล่นซ้ำได้วิธีการเช็คเขาจะเช็คไปตามแถวแถวที่ 1 ครบไหมมี x หรือโอนครบ 3 ตัวไหมแถวที่ 2 มีครบไหม3 ตัวไหมเห็นไหมสงสารน่ะผลรวมมันจะอยู่ที่ 3เพราะอะไรเพราะช่องช่องของตาราง XO เรามีตามแถวว่ามี 3 ช่องใช่ไหมคะตามคอลัมน์ก็มี 3 ช่องใช่ไหมคะมันต้องเช็คไปทั้ง 3 แถวแล้วนอกจากเช็คตามแถวแล้วเราต้องเช็คตามแนวด้วยแนวทะแยงได้ด้วยหรือคลอสใช่ไหมคะเพราะตามหลักของ EXO ก็คือเรียงเรียงตามแนวทะแยงอย่างนี้ได้นึกออกนะลืมอันนี้เอาใหม่เอาใหม่เรียงตามแนวทะแยงเช่นนี่เห็นไหมคะอันนี้คือตอนนี้ให้ตัวเองเล่นเองคนเดียวมันก็เลยดับทางกันเองได้แต่ถ้าเราไปกำหนดเงื่อนไขเพิ่มว่าเหมือนให้คนเล่นเข้ามาเล่นได้ 2 คนอย่างนี้นะคะมันต้องใช้วิธีการอย่างไรอะไรอย่างไรนี่ตอบเป็นขั้นตอนต่อไปสกิลการใช้งานก็จะเพิ่มขึ้นอันนี้เอาให้รู้ basic มันก่อนว่าจะให้มันเกิดสิ่งพวกนี้ขึ้นมาได้แล้วทำอะไรบ้างนะคะมีเช็คตามแถวนะคะแล้วต้องมาประกาศตัวแปรให้ผู้ชนะประกาศตัวแปรให้เวลาเกมหรือเกมส์โอเวอร์นั่นเองนะคะด้วยเพราะจะได้เก็บค่าข้อมูลไว้ว่าใครคือผู้ชนะผู้ชนะเป็นใครคนแพ้จบเกมเป็นอะไรนะคะนี่นะคะเช็คยังไม่เสร็จนะคะเช็คแถวเช็คคอลัมน์เช็คตามคอลัมน์เห็นไหมแกน Y นะคะและสุดท้ายก็จะเช็คตามแนวทะแยงหรือ Crossอันนี้จะเล็กเพราะว่าโคตรมันยาวแต่ตอนเราคีย์คีย์ต่ำไอ้นี่อยู่แล้วก็จะเห็นอยู่นะคะแล้วมีสิ่งหนึ่งที่เราจะต้องมาเรียกใช้งานมันชื่อ keyword ที่ว่าที่เรียกว่า Globalมันจะเป็น keywordที่ใช้เรียกสำหรับเรียกตัวแปรตัวแปรที่อยู่ข้างนอกน่ะมาใช้งานนะคะเมื่อเราเมื่อเราสร้างฟังก์ชันนี้เสร็จเราก็ต้องเรียกใช้มันแต่ทีนี้มันจะไม่ได้เรียกใช้อยู่ตำแหน่งปกติมันจะเรียกใช้เมื่อมันจะมีการคลิกเมาส์หรืออะไรแล้วตำแหน่งที่เรียกใช้ต้องเรียกเช็คตำแหน่งด้วยนะคะบางทีก็ใส่ตรงที่ 1 บางทีก็ใส่ตรงที่ 1 ไม่เหมือนกันนะคะสิ่งที่เราจะทำต่อไปก็คือให้มันเช็คเวลาเกมจบเกมน่ะGame Overหรือจบสิ้นสุดเกมนั่นเองก็คือเล่นครบ 9 ช่องแล้วนะคะก็ต้องมากำหนดเงื่อนไขให้นะคะกำหนดเพื่ออะไรกำหนดเพื่อสมมุติว่าแสดงว่าเมื่อกี้ปิดไปแล้วไม่สมมติไม่สมมติแล้วเปิดให้ดูเลยคือคือเช็ค 9ช่องแล้วก็คือตอนตอนคำสั่งนี้นะคะตอนคำสั่งที่กำหนดรูปแบบฟอนต์นี่มีมาเพื่ออะไรให้ดูนะคะก็คืออยู่ดีๆนี่ถ้ากดไปอย่างนี้จะครบไหมไม่ครบคำสั่ง font จะใช้เพื่อแสดงข้อความที่เราต้องการให้ปรากฏอย่างนี้ขึ้นมาเห็นไหมคะประกาศตัวแปรชื่อว่าฟอนต์แล้วก็บอกว่าให้เลือกฟังก์ชันของขวัญมาใช้นะคะแล้วก็กำหนดตำแหน่งให้มันขึ้นอยู่ตรงไหนมีค่าเป็นค่าว่างนะคะก็คือคำสั่งนี้ฟอนต์นี่จะเปลี่ยนไปตามที่เราเงื่อนไขของเรานั่นเองนะคะนี่เห็นไหมรอ Winner นี่หมายถึงให้ให้เว่าหรือแสดงข้อความน่ะบอกเมื่อผู้เล่นชนะเห็นไหมคะก็คือเรากำหนด font เพื่อให้มันแสดงส่วนนั้นขึ้นมานี่นะคะมีการทำกรอบให้มันด้วยมีข้อความเดี๋ยวจะดูยากใส่กรอบเข้าไปอย่างนี้นะคะนี่นะคะเราก็มากำหนดสีสีน้ำเงินเพื่อเป็นสีของข้อความนะคะนี่คือตรงฟังก์ชันนี้จะเป็นให้แสดงกล่องข้อความเมื่อเวลาเราเล่นเสร็จเล่นจบเกมนี้เล่นครบนี่นะคะนี่พอทุกครั้งบอกแล้วเมื่อสร้างฟังก์ชันใดเสร็จอย่าลืมเรียกใช้มันนะคะก่อนจะเรียกใช้มันต้องเช็คก่อนว่าไอ้ถ้า Game Over จริงเห็นไหมคะทูลมันถึงจะไปใช้เรียกใช้ฟังก์ชันนี้ขึ้นมานะคะก็คือโปรแกรมมันจะเช็คก่อนว่าเราเล่นไปจนครบ 9 ช่องแล้วมันก็จะขึ้นตัวนี้ขึ้นมานะคะสร้าง winnerแล้วก็สร้าง Play Again สร้าง 2 ปุ่มสังเกตมันจะมี 2 ปุ่มเห็นไหมคะ2 กรอบข้อความกรอบข้อความแรกแสดงผู้ชนะกรอบข้อความที่ 2คือเมื่อเล่นจบไม่ใช้ถ้าไม่มี Play Again นี่มันจะปิดไปเลยเกมมันจะจบไปเลยเล่นซ้ำไม่ได้แต่บางทียังอยากเล่นต่อเพราะฉะนั้นมันต้องมีเพลียเย็นให้นึกออกนะเล่นอีกเล่นอีกรอบนึงเล่นใหม่อะไรอย่างนี้นะคะก็คือเพลง againก็จะสร้างแบบเดียวกันนะคะแต่รูปแบบนี้เห็นไหมมีการสร้างรูปสี่เหลี่ยมขึ้นมาด้วยกรอบสี่เหลี่ยมขึ้นมากำหนดค่าให้กับตัวแปรที่ชื่อAgain Laterนะคะเท่ากับสี่เหลี่ยมผืนผ้านั่นเองนะคะแล้วก็ตามด้วยขนาดของมันนะคะเดี๋ยวพอสร้างเสร็จในแต่ละส่วนจะมีให้ลองรันดูนะคะดันโค้ดดิ้งดูนะคะเพราะฉะนั้นพอเมื่อใดที่มีการคลิปแปลกเจนี่นะคะก็หมายถึงให้เล่นใหม่มันต้องทำการรีเซ็ตแล้วพอกด Play Again ปุ๊บเพราะ Resetค่าทั้งหมดทั้งปวงที่จะเกิดขึ้นก็คือค่าของตัวมาร์คค่าของตำแหน่งค่าของ player winnerก็คือเพราะม้าก็คือตัว XO ใช่ไหมคะเพราะก็คือตำแหน่งที่จะเริ่มมาร์คจุดเข้าไปแล้วก็ Player ก็คือผู้เล่นคนแรกเริ่มที่ผู้เล่นคนแรกเสมอนี่มันจะต้องรีเซ็ตเพื่อให้เห็นไหมคะกระดาน XO เราต้องเคลียร์ออกกระดานปาเป้าอีกครั้งหนึ่งเพื่อเล่นใหม่ได้อย่างนี้นะนะคะก็จะมีการเผื่อค่าด้วยนะคะรีเซ็ตค่านั่นเองคืนค่ากลับไปให้มันกลับไปเริ่มใหม่เริ่มค่าใหม่นะคะและสุดท้ายท้ายที่สุดมันจะเช็คอากาศทางตำแหน่งในการมาร์คที่มาปรากฏเห็นไหมคะลบออกให้หมดเลยเคลียร์ออกอันนี้ให้ดูทีละท่อนนะคะเห็นไหมนี่คือสุดท้ายเคลียร์ให้หมดเคลียร์ค่าทั้งหมดทั้งปวงว่าจะสามารถรันได้นะคะทดสอบสอบถามสุดท้ายก็จะเป็นตัวนี้พร้อมจะคลอดหรือยังรอใครอยู่ส่วนน้อยยังไม่เปิดหรือตอนนี้ถ้าเปิดตามเทคนะคะให้เราไปยังตำแหน่งที่ในครั้งก่อนที่เราพิมพ์ไว้ก็คือจะอยู่ที่ EventEvent ที่จบเจมส์นั่นเองPlay Gameพริกน่ะเห็นไหมไปสอบราม Take เรานะคะเปิดเกมแล้วให้ไปที่ตำแหน่งที่บอกอยู่ไหนเอ่ยนี่นี่ๆเห็นไหมคะอะไรของข้าพเจ้าหายไปหายไป 1 บรรทัดเดชหายอ๋อมิน่าหาเจอหรือยังหาตรง Event ทายเกมบรรทัดนี้เจอหรือยังคะเกือบสุดท้ายก่อนจบอัพเดทหายไปไหนเราอย่าลืม function Update นะคะของเด็กๆน่าจะยังอยู่สงสัยเผลอไปลบเมื่อกี้ตอนที่รันเดี๋ยวที่นี้จะรันของครั้งก่อนของเรานะคะครั้งก่อนของเรานี่มันจะเป็นอย่างนี้ใช่ไหมเป็น Mark 9รอกินเรายังไม่ขึ้นใช่ไหมคะเราบอกว่าต้องเรียกใช้งานมันจะมีในสัปดาห์ที่แล้วก็คือที่เราลืมไปก็คือเราสร้างมันนะมาแล้วแต่เราไม่เรียกใช้มันนะคะพอเรียกใช้ปุ๊บกินหรือเปล่าขึ้นมาแล้วเราจะมีช่องตารางขึ้นมาแบบนี้ในครั้งก่อนเรามีตอนนี้นะคะคือเราปางฟังก์ชันมาแล้วสร้างตารางมาแล้วแต่ไม่ได้เรียกใช้มันก็เลยไม่ขึ้นในครั้งแรกที่สัปดาห์แล้วError ไปนะคะที่นี้สัปดาห์นี้ไม่ลืมแล้วสร้างฟังก์ชันเสร็จเรียกใช้มันทันทีห้ามลืมห้ามลืมก่อนอื่นนะคะก่อนอื่นบอกแล้วว่าทุกครั้งก่อนจะเขียนนี่ควรจะแฮชแท็กก็คือทำ Commentบอกว่าเราจะทำอะไรในขั้นตอนนี้นะคะในสไลด์บอกว่าเราจะกำหนดเหตุการณ์เมื่อคลิกเมาส์นะคะเพราะฉะนั้นComment ของเราก็จะบอกว่าใส่แฮชแท็กนะคะพิมพ์แฮชแท็กแล้วก็พิมพ์ว่ากำหนดEvent ก็ได้อ่ะกำหนด Event ก็คือกำหนดเหตุการณ์ให้เมื่อมีการคลิกเมาส์นะคะจะเอาเป็นภาษาไทยไหมเดี๋ยวจะงงอีกอะไรก็คือในส่วนนี้เราจะกำหนดเหตุการณ์เมื่อเราทำการคลิกเมานะคะดูตำแหน่งนะคะเงื่อนไขตัวแรกนี่ตัวแรกอยู่ตำแหน่งนี้นะคะแล้วก็เสร็จประโยคมันStatement ที่ 2 ของเรานี่เห็นไหมอยู่ตำแหน่งเดียวกันเพราะว่าเป็นเงื่อนไขคนละตัวแล้วนะคะชีสจะเริ่มตรงกับตำแหน่งอีฟแรกนะคะ 2 ตัวนี้อยู่ตรงเลยตำแหน่งนี้จะอยู่ตรงเพราะฉะนั้นเช็คเวลาแถบTab ไป 1 ครั้งเห็นไหมคะจะตรงกับ Floor เราจะต้องมาอยู่ตรงกับอีฟต้องแท็กอีกครั้งนึงเห็นไหมตรงแล้วให้ตำแหน่งมันตรงเห็นไหมคะเห็นไหมเพราะไม่อย่างนั้นเดี๋ยวพอรันแล้วเดี๋ยวจะขึ้นidola เสมอถ้าไม่แท็กอย่าไปกดFace Bar ให้กด Tab นะบอกว่ากด Tab ให้กด Tabรู้จักแถบไหมปุ่ม Tab น่ะต่างกันนะคะระหว่างกด Space Bar กับแท็กมันจะต่างกันเพราะคอมพิวเตอร์มันรู้นะคะมันอ่านค่าคีย์บอร์ดได้เพราะฉะนั้นถ้าบอกให้กด Tabต้องกด Tab นะคะกด Space Bar ค่อยกด Space Bar นะเริ่มด้วยฟังก์ชัน If เสมอเพราะเมื่อกำหนดเหตุการณ์จะต้องใช้ ISเป็นตัวกำหนดใช่ไหมClickเฮ้ยพิมพ์พิมพ์ไอปุ๊บเฮ้ยเปลี่ยนไอ้ปุ๊เห็นไหมคะอีฟที่เราเลือกก็คือconnectionไม่ใช่ Key IS keywordนะคะเราจะเลือกคลิป connectionเพราะอะไรเพราะถ้าเรื่องอีฟอันนี้ปุ๊บเห็นไหมระยะเยื้องมันจะขึ้นมาให้เราจะได้ไม่เกิดปัญหาidentification อีกนะคะเวลา Error errorหรือไอเด็น Error นี้จะไม่เกิดขึ้นแล้วตามด้วยอะไรเหมือนเดิมเพราะเราบอกว่า Event เราจะกำหนด Event นะคะดูในสไลด์นี่เห็นไหมEvent ท้ายเสมอเลยเมื่อพิมพ์ใช่ไหมคะเท่ากับเท่ากับแต่ตัวที่ฟังก์ชันที่เราจะเรียกมาตรวจสอบก็คือฟังก์ชั่นเมาส์เดี๋ยวดูมันจะเรียกอย่างไรนะคะพร้อมนะคะอีฟแล้วก็E Bookก็แล้วก็เรื่อง statement Event นึกออกนะไม่ต้องพิมพ์ต่อพิมพ์แค่ตัว E แล้วก็คลิกเสร็จแล้วพิมพ์อะไรพิมพ์ก็ก็คือถ้ามันขึ้นตรงตัวไหนที่เป็นสีเทาๆนี่กด Enter ได้เลยอย่างนี้นะคะแล้วตามด้วยอะไรคะSpace Bar 1 ข้าวแล้วตามด้วยเครื่องหมายเท่ากับเท่ากับในภายเกมหรือในpythonบอกแล้วว่าจะต้องเป็น 2กด 2 ครั้งนะคะแล้วก็ตามด้วยBest Buy 1 ครั้งแล้วก็พิมพ์ผิดP แล้วเลือกที่คัมปาย gamemodeถ้าใครอยู่ตำแหน่งพายเกม voodoo แล้วนะคะในหน้าต่างที่มันขึ้นมานี่หน้าต่างตัว Pop Up ที่มันขึ้นมาเนี่ยถ้าไม่อยู่ในภายเกมโมดุลต้องเลื่อนไปแล้วกด enterทันไหมจ๊ะทีนี้ตัว MM ต้องเป็นตัวใหญ่นะคะเมื่อเวลาเราจะใช้พายเกมในตำแหน่งนี้เวลาพิมพ์นี่ข้อความนี้จะต้องคลิปเสมอเอ็มm oเพื่อหาเมาส์เงื่อนไขแรกหรือเหตุการณ์แรกนะคะเราจะกำหนดค่าเมาส์เป็นเป็นอะไรไปดูกันทอมดาวท่อนราวก่อนนะคะMเห็นไหมคะเรื่องไวไปไหมเอาช้างmm ใหญ่พิมพ์ใหญ่ปุ๊บเลือกตัวนี้นะคะนี่ๆเลือกเมาส์ Bottom ดาวเห็นไหมm o u s e b u Double t o nแล้วก็ B O W nยาวๆหน่อยสังเกตเมาแล้วก็จะมีไอ้ข้างหลังยาวกว่าเพื่อนเลยเมา button-downเครื่องตัวนี้กด enterโอเคนะก็คือตอนนี้บอกแล้วว่าถ้าปล่อยเมาส์อะไรจะเกิดขึ้นหลังจากตรง statement นี้นะคะเราไปมันจะไปบอกว่าถ้าปล่อยเมาส์ก็คือคลิกคลิกเท่ากับ Trueก็คือการตรวจสอบก็คือเมื่อมีการคลิกปุ๊บนี่นะคะตรงตำแหน่งคลัชนี่ให้เด็กๆมาที่ตำแหน่ง Class นะคะอันนี้จบประโยคของเงื่อนไขแล้วว่าถ้ากดถ้าใช้ถ้าเลือกใช้ Bottom ดาวนี่เพราะฉะนั้นเมื่อตรงทางเนี่ยถ้าแล้วหรือตรงพัดนี่เราทำแผลที่เพรสเหมือนเดิมนะคะแล้วพิมพ์คลิกลงไปเลยสิพิมพ์นะคะพิมพ์l iอันนี้ต้องพิมพ์ก่อนเพราะว่าเรายังมันเป็นตัวแปรเรายังไม่ได้ประกาศมันนะคะเจ็บด้วยอันนี้ต้องพิมพ์เอานะคะL I C KPD คริกเก็ตก็คือถ้าคลิกถ้าเลือกเมาส์ถ้าปล่อยมาปุ๊บนี่มันจะเช็คที่เมื่อมีการ Click เกิดขึ้นนี่นะคะกำหนดค่าให้คลิกเท่ากับTrueTrue ใช่ไหมค่าของพริกเท่ากับTrue ก็คือเป็นจริงนะคะก็คือถ้ามีการคิดนี่นะคะเลือกเลือกทรูที่ขึ้นทูตัวใหญ่ตัวนี้นะคะTrue4UTrue keywordเท่ากับทรูตัวนี้กด Enter มันจะเปลี่ยนให้เองเลยเห็นไหมอันนี้ปล่อยเมาส์มีปล่อยมันก็ต้องมีกฎใช่ไหมเพราะฉะนั้นไม่อยากให้พิมพ์จะให้ไม่อยากให้กลับปี้จะให้เราก็จะเพิ่มเหตุการณ์อีก 1 ครั้งนะคะตำแหน่งของอี๊ดจะอยู่ตรงกับตำแหน่งนี้เห็นไหมตรงกันนะคะเหมือนเดิมเพิ่ม is conditionกดไอแล้วก็เลือกIf conditionเป็นเธอได้เลยเลือก Eastin นะคะกด Enter เลยเหมือนเดิม Event Typeไปเรื่อยๆนี่จนถึงเมานี่แต่เปลี่ยนจากเม้าส์ Bottom Downเป็นเมาส์พิมพ์ EventEvent ที่ statementกดenterเลือก Event statement นะคะTypeใช้ statement กด enterเราก็= =2 ครั้งผิดกดผิดขอโทษกดเครื่องหมายเท่ากับ 2 ครั้งแล้วก็ตามด้วยพายThai Gay Model เหมือนเดิมนะคะโมดุลที่เราจะเรียกก็คือเม้าท์เหมือนเดิมMเห็นไหมทำเอาตัวเล็กมันจะไม่ค่อยขึ้นเรารู้แล้วว่าคำสั่งMouse เป็นตัวใหญ่Mแต่เลือกเป็นอะไรคะท่อน upตัวที่ 2 แทนกาวไม่เอาอาบแทนตรงข้ามกันกดปล่อยกดปล่อยนั่นเองนะคะก็คือปล่อยรถปล่อยแล้วก็มาเลือกกดเหตุการณ์ในการใช้เมาส์จะมี 2 เหตุการณ์ที่บอกก็คือกดแล้วก็ปล่อยใช่ไหมกดเพื่อวางแล้วก็ปล่อยเพราะฉะนั้นในส่วนของตรงนี้นะคะถ้าแล้วถ่ายแล้วก็คลิกเหมือนเดิมพิมพ์คลิกคริกเก็ตเราพิมพ์ครั้งแรกไม่ขึ้นแต่ครั้งนี้ขึ้นเพราะมันเราประกาศมันไปแล้วเรียกใช้มันมาแล้วครั้งหนึ่งแล้วก็มาเลือกขี้คริกเก็ต statement ได้เลยกด Enter ได้เลยแล้วก็กดเท่ากับกำหนดค่าให้คลิกเช่นตัวนี้ต้องเป็นอะไรคะตรงข้ามกับตัวแรกเห็นไหมมีทูแล้วก็มีเบานะคะตัวแรกเป็นจริงตัวนี้ก็ต้องเป็นฟ้องก็คือเท็จนะคะเอาตัวใหญ่เลยพิมพ์ตัวใหญ่เลยเพราะเราแล้วรู้แล้วว่าkeyword ของทรูเขาต้องพิมพ์ด้วยตัวใหญ่โอเคไหมเราจะยังไม่ลั่นตอนนี้เพราะมันยังไม่มีอะไรเกิดขึ้นเลยมันแค่เช็คเฉยๆว่าเราMouseหรือปล่อยเม้าท์แค่นั้นเองนะคะตอนนี้เราได้ 2 บรรทัดนี้แล้วเหมือนในสไลด์นะคะเห็นไหมนี่เมาส์ที่มันเลือกใช้มันมี 2 ตัวนี้ทอมBottom Down 2 ตัวนะคะอันนี้อธิบายไปแล้วนะคะสิ่งที่จะทำต่อมาก็คือทำอะไรไปความจริงแล้วเราต้องไปประกาศตัวแปรคริกเก็ตก่อนนะคะให้ค่าเริ่มต้นมันเป็นฟองสิ่งที่เราจะทำต่อไปก็คือไปที่ตำแหน่งที่เราประกาศตัวแปรทั้งหลายทั้งแหล่ไว้นึกออกไหมเห็นไหมไม่แน่ใจเด็กๆทำremarkComment ไว้ด้วยหรือเปล่าที่ไปตำแหน่งที่เราประกาศตัวแปรนะคะไปเลยไปหามันเลยแล้วตัวแปรที่เราใช้ก็คืออะไรคะคริกเก็ตEnter ลงไปกำหนดค่าก็คือเท่ากับค่าเริ่มต้นเริ่มที่เฝ้านะคะเป็นเทปก่อนเป็นเท็จเสมอจะทำงานเมื่อเป็นจริงพอเข้ามาในนี้นะคะทำงานเมื่อเป็นจริงเมื่อประกาศตัวแปรไปแล้วสิ่งที่เราจะต้องมาเช็คต่อก็คือถ้าปล่อยเม้าท์นะคะมันก็จะเป็นประโยคต่อมาทรงนี้เห็นไหมคะปล่อยเมาส์และค่าคลิกเมื่อเมื่อมีการปล่อยเมาส์และค่าในการคลิกนี้penfoldsต้อง Bottom upนี่ถ้าค่าในการคลิกจะเป็น Trueนะคะสลับกันเห็นไหมก็คือมีเงื่อนไขที่ที่ผูกพันตามมาให้มันเช็คด้วยนะคะตรงนี้แล้วเพิ่มประโยคต่อไปandแสยะยิ้มan คือ keywordกด Enter ได้เลยแอดฟังก์ชั่นคริกเก็ตเลือก statement คริกเก็ตนะคะ4 แล้วพิมพ์เลือก statementเท่ากับให้ฆ่ามันเป็นอะไรpenfoldsเห็นไหมคะตรงตำแหน่ง Bottomก็แอดand keywordenterSpacebar ตามด้วยคลิป7 statement เหมือนเดิมกด enterแล้วก็เท่ากับถ้าจะตรงกันข้ามสังเกตด้วยสังเกตด้วยเห็นไหมตรงข้ามกันTrueนะคะเลือกทรูTrue keywordโอเคแล้วเช็คค่ามันจะทำการเช็คแล้วเช็คเมื่อเมื่อมีการคลิกนี่ถ้าไม่ได้คิดถ้าไม่ได้คิดก็คือเห็นไหมคะก็คือเป็นการปล่อยเมาส์แต่ถ่ายคลิปนี่เป็นการกด Mouseถูกไหมคะโอเคไหมดูตำแหน่งข้าดีๆนะคะครั้งแรกนี่เพราะค่าแรกของเทคนิคคือเป็นฟองก็คือหมายความว่าถ้าปล่อยปุ่มกดหนีก็คือไม่ได้คิดใช่ไหมไม่ได้คิดก็คือเป็นเป็นเท็จถ้ากดนะคะถ้าตัวนี้เห็นไหมคะถ้าบังคับเล็กก็คือเป็นจริงก็คือมีการกดเห็นไหมถ้าแล้วหรือนั่นแหละถ้าแล้วถ้าปล่อยเมาส์และไม่ได้คิดอะไรท้าย Click ก็จะเป็นจริงถ้าปล่อยถ้าคลิกเมาส์แล้วก็คลิกด้วยนี่ก็จะเป็นจะไม่ทำงานเมื่อเป็นฟ้องก็คือการใช้ If นี่เงื่อนไขจะทำงานก็ต่อเมื่อคำสั่งหรืออะไรที่อยู่ในนั้นนี่ก่อนมันจะไปทำในนั้นก่อนตอนนี้เรากำหนดมาเอาไปแล้วสิ่งที่เราจะทำต่อไปนะคะคือแค่คลิกปล่อยเม้าส์นี่ไปแล้วมันก็ต้องมารู้ตำแหน่งของเมาส์ที่จะคลิกลงไปนะคะเพราะฉะนั้นเราจะใช้การสร้างตัวแปรที่ชื่อว่าโพสต์หรือ Positionเพื่อให้รับค่าเห็นไหมคะhelpโพสต์รับชาคือรับค่าของตัวรับค่าของตำแหน่งที่เราคลิกเมาส์ลงไปนั่นเองคลิกเมาส์ปล่อยเมาส์นั่นเองนะคะเพราะฉะนั้นมันจะต่อจากบรรทัดนั้นนะคะบรรทัดพิมพ์ posทีอันนี้ต้องพิมพ์เอานะคะposnพิมพ์เพราะเป็นตัวแปรที่เรายังไม่ได้ประกาศตามด้วยเท่ากับเครื่องหมายเท่ากับเห็นไหมคะไทยเกมส์Mouseนะคะจะเรียกใช้เม้าส์แล้วจะเรียกใช้เมาส์เรียก moldsเมาส์Mouse นะคะที่นี้ Mโมดุลเมาส์มาใช้งานเห็นไหมคะเรียก modal แล้วกด enterตามด้วยฟังก์ชันเก๊ะนะคะ7เลือกโพสต์เห็นไหมคะเลือกฟังก์ชั่นgetก็คือ get Post หมายถึงฟังก์ชันนี้หมายถึงฟังก์ชันที่รับค่าของตำแหน่งมาสร้างไว้แล้วเราไม่ต้องไปสร้างเห็นไหมบาง function มันจะสร้างไว้ให้แต่บาง function เราต้องสร้างใหม่เองนะคะในภายเกมเขาจะมีที่บอกมันจะมี Library ที่สร้างไว้แล้วกับยังไม่สร้างคือถ้าเมื่อใดที่สร้างเองเราก็รู้วิธีสร้างแล้วนะคะเลือก 7 โพสต์กด enterอย่าลืมว่าพ่อบอกว่าเป็นฟังก์ชันเด็กๆจะต้องใส่อะไรคะเครื่องหมายวงเล็บเสมอใช่ไหมนะคะต้องใส่เครื่องหมายวงเล็บเสมอมันจะขึ้นมาเองวงเล็บน่ะแค่คลิกที่วงเล็บเปิดวงเล็บปิดมันจะตามมาเพื่อระบุว่า get Post เป็นฟังก์ชันที่เราจะใช้งานเห็นไหมคะประโยคที่เก็บโพสต์แล้วเราก็ไปประกาศตัวแปรโพสต์โดยกำหนดค่าให้มันเป็นไอ้วงเล็บใหญ่นี่บอกแล้วว่ามันก็คือข้าวบ้างหมายถึงค่าในช่องวงเล็บใหญ่นี่กินข้าวบ้างนะคะเพราะฉะนั้นเราก็จะไปที่ตำแหน่งไหนคะประกาศตัวแปรที่ต่อจากคลิปเมื่อกี้นี้มีคลิปก็มีโพสต์พี่ปุ๊กโพสต์จะขึ้นมาเห็นไหมเลือกโพสต์posnเลือกที่ตำแหน่งโพสต์เห็นไหมคะกด enterแล้วใส่เท่ากับสี่เหลี่ยมใหญ่เห็นไหมถ้าใส่สี่เหลี่ยมใหญ่บอกแล้วนั่นก็คือค่าค่าในช่องค่าของตัวนี้เป็นนอนหรือถ้าว่างนั่นเองนะคะได้ค่าว่างของตำแหน่งแหละค่าของ Position แล้วนะคะสิ่งต่อไปที่เราจะทำมันก็จะต้องเช็คสิเช็คตำแหน่งตามแกน x แกน Y น่ะระบุตำแหน่งของแกน x หรือเซลล์ x เห็นไหมคะแกน Y หรือเซลล์ Y จะใช้ตัวแปรที่ตั้งชื่อว่าเซเว่นเท่ากับโพสต์ตำแหน่งโพสต์นะคะมีค่าเป็นศูนย์ถ้าว่างให้ค่าตำแหน่งx x กับ Y ด้วยนี่นะคะก็จะอยู่บรรทัดที่ต่อจากโพสต์นั่นเองนะคะอยู่บรรทัดที่ต่อจากโพสต์เลยนะคะก็คือพิมพ์เอานะคะเลวเพราะมันเป็นตัวแปรที่เราสร้างขึ้นมาเองเพื่อใช้ระบุตำแหน่งของแกน x แกน Yนะคะก็คือพิมพ์คำว่าbeegcew แล้วก็อันเดอร์สกอร์แล้วก็ตามด้วยตัว X Xอย่างนี้นะคะแล้วก็กำหนดค่าให้เซลล์นี้เท่ากับเท่ากับอะไรลืมเท่ากับโพสต์ในวงเล็บใหญ่โพสต์ที่มีค่าเท่ากับหนึ่งในส่วนของเซลล์ x นี่เราพิมพ์โพสต์แล้วกด enterแล้วก็ตามด้วยวงเล็บใหญ่ใส่สูทเข้าไปใส่ค่าให้วงเล็บใหญ่โพสต์ที่ว่างเปล่าเพราะถ้าอยู่ในตำแหน่ง x นี่โพสต์จะเริ่มที่ศูนย์นะคะมี x แล้วก็ต้องมีอะไรคะก็เหมือนการพิมพ์เหมือนกันเซลล์อันเดอร์สกอร์Y ตัวเล็กนะคะแล้วก็ตามด้วยเครื่องหมายเท่ากับแล้วก็เหมือนเดิมพิมพ์โพสต์ลงไปโพสต์สเตทเม้นกด enterแล้วก็ใส่วงเล็บใหญ่คาที่เลยไม่ใช่ปิกาขอโทษขอโทษเผลอกด Shiftวงเล็บใหญ่แล้วก็ตามด้วยค่าในนั้นก็คือ 1เห็นไหมคะบอกตำแหน่งของ xไวน์แล้วโอเคไหมทันไหมทำไมไม่ขึ้นแสดงว่าเด็กไม่ได้เปิดไม่เป็นไรท่านนะคะทันอยู่นะโอเคเราต้องไปต่อนะคะยังไปไม่ถึงครึ่งทางเลยสิงโตมากำหนดตำแหน่งให้เซลล์ Excel ไว้แล้วต่อไปเราก็มันจะมาเช็คเงื่อนไขเมื่อเมาส์คลิกไปตามตำแหน่งในเซลล์ Excel ไฟล์ที่เราตั้งไว้เมื่อกี้นะคะด้วยใช้ฟังก์ชั่นเฮ้ยใช้ ISเหมือนเดิมใช้ If เพื่อกำหนดเงื่อนไขนะคะเงื่อนไขของอะไรของตัว Marker เรานั่นเองว่าถ้ามักเกอร์อยู่ตำแหน่งเซลล์ตำแหน่งนี้ปุ๊บหรืออยู่Level ตำแหน่งนี้จะเท่ากับก่อนอื่นก่อนอื่นนะคะกด Tab ไปให้ตรงกับเซเว่นอุ้ยเกินเลือกไหนเป็นตัวใหญ่กว่าcondition เหมือนเดิมนะคะที่นี้สิ่งที่เราจะเช็คก็คือเช็คอะไรเช็คมักเกอร์พิมพ์Mแล้วเลือก Master statement เห็นไหมm a r k e s ของเราที่เราสร้างไว้แล้วตั้งแต่ครั้งก่อนมาร์คเกอร์นะคะถ้ามักเกอร์กำหนดค่าให้แล้วเช็คค่าแล้วสังเกตค่าของ Position มันจะเป็นนี่วงเล็บใหญ่นี่ก็คือเป็นเขาเรียกว่าเป็นอารีนั่นเองถ้าแบบอารีนะคะอยู่ในลักษณะวงเล็บใหญ่นี่คืออาร์เรย์ 3 มิตินะคะก็จะมีแต่ของเราจะมีเซลล์ Excel ไว้ที่เรากำหนดไว้มันมี 2 อันนะคะหารด้วย 100จากศูนย์นี่หารด้วย 100 ค่าที่มีนี่หันไปนะคะพิมพ์beegเลือกค่ะเลือกเซลล์ x เห็นไหมคะลืมอะไรกูขอโทษขอโทษตอน Master เสร็จลืมลืมลืมไปว่า Master แล้วพิมพ์วงเล็บใหญ่ก่อนเห็นไหมคะพิมพ์วงเล็บใหญ่แล้วก็ตามด้วยเซลล์ x ของเรานะคะเลือกเห็นไหมเซเว่น statement มันจะขึ้นเลยมันจะรู้เลยว่าเป็นลักษณะที่เรากำหนดค่าเป็นอาร์เรย์ที่บอกgleหาร100แล้วก็เล็กแล้วก็มีอะไรมีเซลล์ไวน์ใช่ไหมคะนะคะวงเล็บใหญ่แล้วก็เซลล์ไวน์ / 100เลือกเซลล์อายนะคะSay Why statement แล้วก็ตามด้วยหาร100หลังมาร์คเกอร์นี้กำหนดค่าให้เพื่อเช็คว่าเมื่อมันเป็นจริงนี่มันจะต้องมีค่าเท่ากับ0นะคะส่วนต่อมาMark ครั้งที่ 1 แล้วอย่าลืมว่าตอนเช็คหนี้มันมีทั้งคนเล่นมีกี่คนมี 2 คนใช่ไหมคะเพราะฉะนั้นมาร์คแรกมาดูมาร์คที่ 2 เช็คมากที่ 2นมแพะทำเหมือนเดิมครอบคำว่า press แล้วก็พิมพ์มาร์คลงไปเลย Marker ลงไปเลย Marker แล้วก็เหมือนเดิมให้มันเร็วขึ้นเพราะเท่ากันเลยใช้วิธี copy มาร์คเกอร์ตรงนี้มาเลยครับถึงกอล์ฟมาทั้งCopy เลยนะเร็วกว่าประโยคเดียวกันเพราะค่าเดียวกันแต่เช้าเรียนตรงไอ้ตรงนี้ค่าตรงนี้เท่านั้นนะคะตำแหน่งดูตำแหน่งตำแหน่งมาร์คเกอร์จะเคลื่อนมาหน่อยนึงนะคะจะอยู่ไม่เท่ากันวิธีการก็คืออยู่ตรงแผลที่ตาว่าแล้วก็กดวางได้เลยเห็นไหมที่นี่ค่าตรงนี้เอา 0 ออกเอาค่า 0 ออกถ้ามันต้องเป็นคนละค่าถ้าตรงนี้จะเป็นอะไรบอกแล้วว่าการมาร์คมันจะมีคนเล่น 2 คนใช่ไหมคะคนเล่นคนที่ 1 มากมายแล้วเพราะฉะนั้นก็จะต้องเป็นเช็คว่าผู้เล่นคนที่ 2 มาร์คหรือยังเพราะฉะนั้นสิ่งที่เราจะทำก็คือเป็นการไปประกาศตัวแปร Playerประกาศตัวแปรของผู้เล่นด้วยกำหนดค่าเริ่มต้นกำหนดค่าให้ผู้เล่นเริ่มที่หนึ่งก็คือผู้เล่นคนแรกก็คือplayer oneไปประกาศตัวแปรก่อนนะคะเพื่อจะรู้ว่า Player ของเราเป็น Player ไหนเราก็จะไปที่ตำแหน่งการประกาศตัวแปรก็คือที่อยู่ต่อจากเมื่อกี้ที่เราประกาศตัวแปรชื่อว่าโพสต์ที่นี้เราจะประกาศตัวแปร Player อันนี้ต้องพิมพ์เพราะเราสร้างตัวแปรขึ้นมาเองp l a yPlayerแล้วก็ตามด้วยเครื่องหมายเท่ากับถ้าของ player ที่เราให้ก็คือคนที่ 1เริ่มที่คนที่ 1 นะคะเมื่อประกาศตัวแปรเสร็จที่นี่ตรงตำแหน่งนี้เราก็มาเลือกใช้ตัวแปรนั้นได้เลยสิ่งที่เราจะต้องใช้ก็คือเราจะเรียก Playerเพื่อเช็คว่าไอ้ที่มาร์คนี่เป็น Player คนไหนนั่นเองเป็น Player คนที่ 1 หรือ 2 นะคะตรงเท่ากับที่เราก๊อปมาตอนแรกมันเป็นศูนย์น่ะลบ 0 ออกใช่ไหมคะแล้วแก้เป็นพิมพ์ผิดแล้วเลือก Player statement ของเราลงไปอย่าลืมเอาโคลอนจะไม่เว้นวรรคอย่างนี้นะคะโคลอนจะเข้ามาชิดนะคะติดประโยคเราจะได้ตัวมาร์คสำหรับเช็คพูดเล่นแล้วผู้เล่นคนที่ 1 คนที่ 2 มาร์คลงไปแล้วถ้าพูดเล่นมาร์คนี่อะไรจะเกิดขึ้นนะคะเดี๋ยวจะลองรันแล้วใกล้แล้วใกล้แล้วเนื่องจากตรงนี้มีต่อเมื่อมันเช็ค Player นี่เห็นไหมคะPlayerxเท่ากับลบ 1ค่าของ player ก็คือมันจะต้องไปเช็คก่อนว่า Player ที่เข้ามาเป็นพรีเซ็นเตอร์คนที่เท่าไหร่เพราะฉะนั้นพอมีสติเม้นนี้มีเงื่อนไขแล้วมีไปต่อนี่เราจะพิมพ์เราจะลบโคลอนออกนะคะลบโค้ดรถออกแล้วแล้วก็พิมพ์การเช็คค่าครั้งต่อไปเข้ามาก็คือเช็คว่า Playerพิมพ์Play peopleเลือก Playerใส่เครื่องหมายStarหรือ x =ลบ 1เห็นไหมคะก็คือมันจะทำการคำนวณว่า Player คนนี้เป็น Player คนที่เท่าไหร่1 - 1ก็คือ 0ค่าเริ่มต้นก็คือ 1อย่าไปสนใจให้เครื่องมันคำนวณไปไอ้ตรงนี้อย่าไปสนใจมันโอเคนะคะอธิบายแล้วยิ่งจะงงเข้าไปใหญ่เพราะฉะนั้นตรงนี้คือการคำนวณของมันเสร็จแล้วเราจะไปลบคำสั่งปริ้นมาร์คที่เราปริ้นมาร์คเกอร์ที่เราสร้างไว้ตอนสัปดาห์ก่อนนี้ออกเพราะว่าเราจะไม่ใช้ตัวนี้แล้วเพราะเดี๋ยวเราจะสร้าง Marker ที่เป็นคือครั้งก่อนเราแค่เช็คว่าเมาส์เลื่อนไปมันแค่มีตำแหน่งมาก็ขึ้นมาเท่านั้นเพราะขั้นต่อไปเราจะสร้าง Markerเป็นที่เป็นเอกสารขึ้นมาเราจะลบปริ้นมาสเตอร์ตัวนี้ออกเพราะฉะนั้นเราจะไปที่คำสั่งปริ้นมาเกิดเราลบตัวนี้ออกนะคะเพราะฉะนั้นก็อยู่นี่อยู่ตรงนี้อยู่ตรงเงื่อนไขนี้ให้เด็กๆไปที่ตำแหน่งปริ้นมาเกิดแล้วก็ลบเลยกดทำแถบคอร์ดทั้งหมดแล้วก็ delete ได้เลยลบออกได้เลยนะคะเราไม่ได้ใช้มันแล้วเราก็จะลบออกOK ใหม่ลบหรือยังหาเจอหรือเปล่าถ้าหาไม่เจอวิธีการมันจะมีวิธีให้ค้นหาอยู่ที่แถบเมนูที่ชื่อว่าไฟล์เห็นไหมคะแล้วกดคำว่าไฟล์ข้างล่างมันจะมีให้เราหาคำว่าเดี๋ยวโอนคืนดูราคาเราจะหานะคะclinicoldถ้าใช้ไฟล์นี้มันจะไปตำแหน่งนั้นให้พอเราเจอแล้วเราก็ลบออกได้เลยใช้วิธีค้นหาได้ในโค้ดดิ้งบางทีให้นึกถึงเวลาโค้ชจริงๆนี่ยกมานี่อีกบางโปรแกรมนะคะอันนี้ยังถือว่าแค่ร้อยกว่าบรรทัดถือว่าน้อยเพราะฉะนั้นใช้เมนู file ให้เป็นประโยชน์นะคะช่วยค้นหาคำในเครื่องนี้ได้นะคะเพราะฉะนั้นถ้าจะไปตำแหน่งไหนใช้ตัวนี้ช่วยก็ได้นะคะถ้าไม่ใช้ก็ปิดเราลบprint Master ไปแล้วสิ่งที่จะทำต่อไปก็คือเราจะมาสร้างขอโทษสร้าง function เรามาเกิดก็คือฟังก์ชันที่จะว่าตัวมาเกิดเรานั่นเองนะคะมาดูกันฟังก์ชันนี้มันจะอยู่ตรงไหนก็อยู่ตำแหน่งตรงที่เมื่อกี้ที่เราลบเป็นมาร์คเกอร์ไปนั่นเองอยู่ตำแหน่งนี้เลยEnter ไป 2 ทีแล้วก็ใส่แฮชแท็กเข้าไปแล้วก็บอกว่าเราจะสร้างอะไรคะบอกไปเลยว่าเราจะสร้างฟังก์ชันที่ว่าตัวเองหรือตัวของเรานั่นเองนะคะคำสั่งในการสร้างฟังก์ชั่นก็คือดีเห็นไหมเลือกThe functionแล้วก็ตามด้วยชื่อฟังก์ชันที่เราจะสร้างก็คือคำว่าa&amp;wรอตามด้วยอันเดอร์สกอร์MKรอมาเกิดมาร์คเกอร์เรามี 2 ตัวไม่ได้มีตัวเดียวมีตัว x กับตัวก็เลยใส่เองใส่ S เข้าไปตามด้วยการระบุตำแหน่งของมาร์คเกอร์เรานั่นเองนะคะเพราะเมื่อจะสร้างมันต้องบอกตำแหน่งที่จะสร้างใช่ไหมต้องแพ้ลบออกแล้วก็ใส่นะคะตำแหน่งแรกคือ xassistanceมาเลยมันหามาให้แล้วเท่ากับเท่ากับx หรือ Y นะงงโพสต์เราใส่เป็น Express นี้เอาใหม่เอาใหม่ก็คือตำแหน่งที่เราประกาศโพสต์ไปนะคะอันเดอร์สกอร์โพสต์หายไปไหนโพสต์แล้วยังไม่ได้ใส่ใช่ไหมเราประกาศตัวแปรเลย Express เท่ากับค่าเริ่มต้นคือศูนย์เสมอเห็นไหมคะตำแหน่งของแกรนด์เอ็กซ์เริ่มที่ 0 เสมอเสร็จแล้วก็ทำรูปปinvestorรูปสำหรับx-men apocalypseนะคะพิมพ์ for เลือก for Loop กด Enter เห็นไหมคะเลือก x ตามเขาเลยแต่อินเปลี่ยนเป็นอันนี้เปลี่ยนจากxxxเล้งเป็นมาสเตอร์ของเราเลือก Master statement ของเราแล้วก็ตามด้วยอะไรเครื่องหมายโคลอนเลยนะคะเพราะเพราะอะไรเพราะมักเออเราระบุตำแหน่งที่เราทำไว้มันมันเป็นการระบุตำแหน่งหรือค่าไว้แล้วก็คือเป็นค่าว่างเห็นไหมคะเราเรียกใช้มันมาก็คือเมื่อสำหรับแกน x nameka นี่นะคะสิ่งที่เราจะกำหนดต่อไปเงื่อนไขนี่ในรูปนี้นะคะต้องสร้างโลกเพราะมันต้องเช็คตามรูปเมื่อเช็คแกน x แล้วก็ต้องเช็คแกน Yเห็นไหมคะวายโพสต์ค่าเริ่มต้นของไวน์ก็คือช่องตารางที่เคยบอกอ่ะหน้าจอเราเวลาเริ่มต้นมันก็เริ่มต้นจาก 0 0 hy000 เสมอเพราะฉะนั้นไวพจน์ของเราก็ต้องเท่ากับ 0 เหมือนกันyอันเดอร์สกอร์แปลนี้มีค่าเท่ากับศูนย์นะคะเด็กๆดูตำแหน่งแถมดีๆด้วยนะนี่เห็นไหมTab มันจะเยื้องไปนะคะมันจะไม่อยู่ตรงกันนะเพราะมันเป็นรูปอันนี้คือรูปในแถวXXXX แถวใช่ไหมต่อไปเราจะทำรูปในไวน์ fortinetก็คือคอลัมน์ตามแถวเช็คไปตามนึกออกนะนี่นี่คือแถวใช่ไหมมันจะเช็คไปตามแถวก่อนแล้วค่อยคอลัมน์ในแถวที่ 1แถวที่ 2 อะไรอย่างนี้ไล่ไปคอลัมน์นี้แถวนี้แถวนี้คอลัมน์นี้แถวนี้แถวนี้ไปตามแถวนะคะตามคอลัมน์ไปตามแถวอย่างนี้นะคะเวลาเช็คก็ใช้ for Loop เหมือนเดิมporuเปลี่ยนจาก x เป็น yinอะไรคะinexเอาค่าออกเพราะกำหนดค่า x แล้วเป็นเท่าไหร่แม่ค้าเพราะว่ายีนส์ edwin ไหมทีนี้มาเช็คมาเช็คลูปแล้วเริ่มจะเช็คลูปแล้วถ้า Y = 1เกิดมาร์คลงไปในตำแหน่งนี้ตำแหน่งที่ 1นะคะสมมุติสมมุติก็คือใช้เงื่อนไขอีฟสร้าง If condition ขึ้นมาis Whyเท่ากับ1เราจะมีเงื่อนไขเพื่อตรวจสอบแล้วเมื่อวานอะไรจะเกิดขึ้นสิ่งที่ทำต่อมาเราจะเป็นกำหนดค่าสีสีที่เราจะใช้ก็คือสีเขียวกับสีแดงโดยที่สีเขียวจะไว้สร้างตัว X นะคะสีแดงจะไว้ใช้สร้างตัวโอเห็นไหมคะ Green จะสร้างเองRed จะสร้างโอขึ้นมาเพราะฉะนั้นไปตำแหน่งประกาศตัวแปรเพื่อประกาศตัวแปรให้กับสีนะคะสีเขียวสีแดงเรานั่นเองมันเป็นตัวแปรที่ตัวเองแล้วก็ใส่เครื่องหมายเท่ากับใส่ค่าค่าสีนี้มันจะใส่ตามแมวไอ้นี่ตอนที่รันอยู่ไหนแมวไปตามแนวน่ะแนวเส้นที่เราสร้างนี่แหละแนวตารางที่เราสร้างนะคะก็คือเริ่มที่ศูนย์แล้วก็ไม่เต็มพื้นที่มาก 2555ให้มันใส่ค่าอยู่เพราะพื้นที่ของดินเราคือ 300แต่เราจะให้มันใส่เต็ม 300 อยู่แล้วนะคะแล้วก็ 0จะมี 2 ค่าต่อไปสีแดงRedreg.pim เท่ากับประกาศตัวแปรเท่ากับค่าสีจะสลับเห็นไหมสีเขียว 02 550 สีแดง 25500วงเล็บนะคะวงเล็บเปิดวงเล็บปิด255แล้วก็0เพราะอะไรเพราะมันมี 3 คอลัมน์ 3 แถวฆ่ามันก็เลยไปตามคอลัมน์ตามแถวที่ขึ้นนั่นแหละเห็นไหมคะได้ตัวแปรสำหรับสีเขียวสีแดงแล้วสิ่งต่อไปที่เราจะทำการวาดตัว Xนะคะคำสั่งที่ใช้วาดก็คือpygamedryก็คือคำสั่งในการวาดเส้นมาดูรูปแบบกาดตี๋จะได้ใช้ได้เมื่อกี้ตรงนี้นะคะส่งแคทเราลบ cache เราออกเพื่อจะวาดแล้ววาดพรายโมเดิร์นภายเกมดอทรอดีดีเลือกฟังก์ชันที่ชื่อว่า Lineลายแบบไม่มี S นะนะนี่มันมี 2 รายเห็นไหมLINE ที่เราใช้ก็คือ line ตัวแรกนะคะ LINE function ตัวที่ 1เราจะระบุค่าในไลน์ระบุค่าเส้นนั่นเองนะคะดูค่าเส้นที่จะระบุนะคะเราต้องบอกตำแหน่งก่อนว่านี่ในหน้าจอนี้ในหน้าจอนี้เห็นไหมเราต้องเลือกหน้าจอนี้ขึ้นมาด้วยนะคะเพราะมันจะได้ว่าตรงไปถูกว่ามันจะว่าตรงตรงไหนก็เลยเรียกสกรีนY นะคะตามด้วยสกรีนก่อนเห็นไหมคะเลือก screen statement นี่นะคะแล้วก็ตามด้วยคอมม่านะคะวัดแล้วก็ตามด้วยสีที่เราจะใช้วาดก็คือGreenGreen ของเราGreen statement นั่นเองก็คือว่าตรงไหนระบุพื้นที่เห็นไหมคะก็คือตัวสกรีนนี้ที่เราทำไว้นี่ๆนี่นี่สกรีนเท่ากับนี่ก็คือตัวนี้ที่กำหนดจากตัวนี้มานะคะก็ไปเรียกใช้มันแล้วก็ตามด้วยสีตัวแปรสีนะคะเสร็จแล้วตามด้วยอะไรตามด้วยตำแหน่งเห็นไหมคะตำแหน่งเจนแกน Y นั่นเองนะคะตำแหน่งแรกดูเพราะเวลาตัวนี้มันไล่มันจะไล่จากไปโคราชนะคะใส่คอมม่าแล้วก็ตามด้วยเครื่องหมายวงเล็บใส่วงเล็บก่อนนะคะเห็นไหมคะเพราะในนี้ตำแหน่ง xโพสต์เรื่องโพสต์นะคะตำแหน่งของ Gen X X X ก็คือตำแหน่งของแกน x ของเราจะเริ่มที่คูณร้อยบวก 15ใส่ 115 เลยก็ไม่ได้มันต้องไปทำการคำนวณก่อนเพื่อลดค่าความคลาดเคลื่อนต่างๆนะคะตำแหน่งนี้ก็คือตำแหน่งของ xโพสต์ซึ่ง Express เราเริ่มที่ศูนย์ให้ Expressไป x100วรรคนะคะกด Space Barกดสตาร์กด Space Bar แล้วก็กด 100 แล้วก็กด Space Bar อีก 1 ครั้งวัดแล้วก็กดบวกและก็วัดตามด้วย 15เดี๋ยวให้ดูตำแหน่งให้ดูตำแหน่งอีกทีนึงให้นึกถึงเห็นไหมตำแหน่ง x 0 Y 0 นี่x เริ่มจากนี่คือแกรนนี่แกนอนเห็นไหมคะ x 0 Y 0 เพราะฉะนั้น x เริ่มที่นี่Express เท่ากับExpress เท่ากับxPost คือ Express * 100 / 15 มันก็คือ 115 นั่นเองมันก็จะเริ่มจากจุดนี้ 115 ใช่ไหมคะโพสต์ทีนี้มันจะได้แค่จุดแต่ถ้าลากเส้นมันต้องเพิ่มตำแหน่งของแกน Y ด้วยต้องบอกตำแหน่งของแกน Y ด้วยเมื่อบอก xไปแล้วก็ต้องมาบอก yโพสต์เห็นไหมคะก็พิมพ์ yแล้วเลือก WiFiโพสต์ก็เป็นครูเหมือนกันคูณสาย StarSpace Barแล้วก็ 100แล้วก็คูณเฮ้ย+Face Barบวก 15ตำแหน่งเดียวกันก็คือเริ่มบรรทัดที่115คอลัมน์ที่ 115นี่ดูตำแหน่งนะคะก็คือจะเริ่มจากจุดนี้เสร็จแล้วให้มันลากมาจากนี่เพราะฉะนั้นมันก็ต้องเพิ่มก็คือวงเล็บแรกวงเล็บแรกนี่คือจุดเริ่มต้นของเส้นใช่ไหมคะเพราะฉะนั้นเราจะเพิ่มอีกวงเล็บที่ 2 เห็นไหมคะก็คือจุดสิ้นสุดของเส้นรูปแบบคำสั่ง LINE ก็คือจะบอกอันนี้คือวงเล็บแรกนี่คือจุดเริ่มเพราะฉะนั้นใส่โคลอนแล้วก็ตามด้วยวงเล็บที่ 2วงเล็บที่สองก็คือจะบอกตำแหน่งของจุดจุดสิ้นสุดของเส้นก็เหมือนกันก็ต้องเริ่มใช้โพสต์ก่อนExpressนะคะสังเกตที่ตำแหน่งที่ 2 ดีๆเห็นไหมอยู่ที่ร้อยเท่าไหร่ไม่ถึง 200ก็เลยบอกว่าอยู่ที่ประมาณ185 เพราะไม่ให้ขี่เต็มจอถ้าขีดเต็มจอก็คือ 100ถึง 200 ใช่ไหมคะนึกออกนะถ้าขี่เต็มนี่ถ้าไอ้นี่เลื่อนไปเต็มนี่มันจะคิดช่องเลยแต่เราไม่เอาเต็มช่องเราก็เลยเว้นพื้นที่ไว้ให้มัน 15 ช่องไฟเพราะฉะนั้น100 - 15 ก็คือ 85 นั่นเองนะคะเพราะฉะนั้นตรงตำแหน่งสิ้นสุดจะเป็น Expressเท่ากับ xstar starSpace Bar 100Best Bar + 85เพราะฉะนั้นวายตำแหน่งวายโพสต์ต้องเป็นStar 100 + 85 เหมือนกันนะคะที่นี่ที่ใส่ต่อจากตัวนี้LineLINE Y LINE Wishนี่ก็คือความกว้างของเส้นเราเคยประกาศความกว้างของเส้นไว้ไปแล้วในตอนต้นเห็นไหมคะให้มันกว้าง 5นะคะเพราะฉะนั้นคือเรากลัวเส้นที่ประวัติออกมาเล็กไงเพราะฉะนั้นเราก็เลือกใช้ได้เลยเพราะฉะนั้นเรามีแล้วเราก็ตามด้วยค่าของเส้นก็คือพิมพ์ LINE แล้วก็เลือกรายวันเม้นเห็นไหมแปลที่เราประกาศใช้ไปนี่เลือกมาได้เลยนั่นคือเส้นที่ 1 ใช่ไหมคะเพิ่งได้เส้นเดียวถูกไหมเพราะฉะนั้นเส้นที่ 2พี่เลยแล้วค่อยมาเปลี่ยนค่าเอาพี่ใช้วิธี copy เอาไปให้สุดนะให้ถึง LINE ไวเลยนะก๊อปปี้เลยนะคะCopy ที่ตั้งแต่ภายเกมไปพี่ได้เลยแล้วก็กดวางได้เลยสิ่งที่เราจะมาเปลี่ยนก็คือค่าในตำแหน่งแกนอะไรคะTab ให้มันตรงนะคะมาดูเปลี่ยนค่าในแกนอะไรมาดูกันนี่ X ใช่ไหมนี่คือเส้นที่ 1ดูเส้นที่ 2 เส้นที่ 2 ค่าเริ่มต้นมาเริ่มจากมุมนี้มานี่เห็นไหมคะเพราะฉะนั้นแกน x เท่าไรเท่าเดิมสแกนอะไรเปลี่ยนแกน Y เปลี่ยนใช่ไหมคะเพราะฉะนั้นเราไปดูตำแหน่งไวพจน์ของเราไวพจน์ 15 ไม่ได้ไวพจน์เท่ากับเช็คง่ายๆไว้โพสต์ตรงกับตำแหน่งของตัวนี้เห็นไหมคะก็คืออะไรคะตำแหน่งนี้คือ 80 เท่าไร85 นั่นเองต้องไหมเห็นไหมตำแหน่งมันตรงกันเพราะฉะนั้นเปลี่ยนตรงนี้เป็น95 เปลี่ยนเป็น15เราเปลี่ยนที่ไว้โพสต์นะคะแล้วต้องนี้85 เปลี่ยนเป็น15ถูกต้องไหมเพราะตรงนี้คือตำแหน่งที่ลงมานี่เห็นไหมคะตำแหน่งที่ลงมานี่Why เราอยู่ที่ 15 นะคะExpress อยู่เท่าเดิมดูแกนะคะแกน y คือแนวนี้แนวตั้งเพราะฉะนั้นจาก 18โอเคไหมเช็คเช็คอย่างไรดูตัวตัวบนกับตัวล่างเห็นไหมคะตำแหน่งไวน์ดูที่ตำแหน่ง Y เท่านั้นเห็นไหมไวพจน์อันบนเป็น 15 แต่อันล่างต้องเป็น 85นะคะอันนี้ก็เหมือนกันสลับนะคะโอเคไหมเปลี่ยน 2 ตำแหน่งนี้เท่านั้นลูกได้ตัวแกน x แล้วโอเคไหมแก่แล้วนะไม่เป็นอะไรใครไม่แก้เดี๋ยวตอนรันก็รู้มันจะวาดเอามาเป็นอะไรเดี๋ยวก็เห็นเองเดี๋ยวก็เห็นผลเองไม่เป็นอะไรนะคะไปต่อได้กันเองแล้วต่อไปได้ตัว X แล้วทีนี้เราจะมาว่าโตคำสั่งในการวาด OOO ก็คือCircle เห็นไหมคะไทยเกมส์Download Circleแต่ค่าในตัวเองจะมีแค่ให้นึกถึงการวาดวงกลมวงกลมก็คือตำแหน่งจุดศูนย์กลางใช่ไหมคะก็ตำแหน่งแล้วก็ค่าของเส้นผ่านศูนย์กลางก็คือตัวนี้อันนี้คือค่าของจุดศูนย์กลางใช่ไหมเวลาวาดวงกลมก็ว่าจะผ่านศูนย์กลางให้นึกถึงวงเวียนถูกไหมคะวงเวียนแล้วก็ไอ้ตัวรัศมีวงเวียนใช่ไหมจุดกึ่งกลางไว้แล้วก็วนไปวนรัศมีเอารัศมีกวางเท่าไหนวงกลมก็จะมีขนาดกว้างตามรัศมีนะโอเคนะคะมาดูกันเมื่อกี้เราได้อะไรแล้วนะก็จะเป็นเงื่อนไขที่ 2นะคะเงื่อนไขที่ถ้าไม่ใช่ถ้าไม่ใช่ผู้เล่นคนที่ 1ผู้เล่นคนที่ 1 ก็คือว่าผู้เล่นคนที่สองก็จะว่าโตเพราะฉะนั้นนะคะกำหนดเงื่อนไขเพิ่มตรงตรงกันเลยตรงกับ statementไหว้อันแรกนะคะเพราะฉะนั้นไปให้มันถึงที่เห็นไหมคะให้ตรงกันสังเกตแถบด้วยต้องตรงนะคะแล้วก็เปิดIf conditionenterเหมือนเดิมพิมพ์พายเลือกพายเกมนะคะพาย gamemodeตามด้วยเด้อรอเหมือนเดิมเราโมดลดอทอะไรคะ dot Circle function Circleเห็นไหมคะ Circle functionบอกแล้วเมื่อเป็นฟังก์ชันให้ให้ใส่วงเล็บเสมอที่นี้เหมือนเดิมเหมือนรายน่ะเห็นไหมผิดยังไม่เริ่มอันนี้ต้องเช็คก่อนไอ้นี่เอาไว้ข้างล่างis ตามด้วยไวน์ก่อนระบุตำแหน่งก่อนWhy statementทำไมไปโดนไวพจน์บาร์เอาใหม่เราเลือกไวน์ statement นะไม่ได้เลือกไว้โพสต์นะเท่ากับอันแรกเป็น 1 อันที่ 2 มันเป็น -1 นะคะก็คือไม่ใช่คนที่ 1 น่ะไม่ใช่ผู้เล่นคนที่ 1เป็นไม่ใช่ตำแหน่งคนที่ 1 ก็เป็นตำแหน่งที่ 2 ว่าอย่างนั้นเถอะนะคะเหมือนเดิมโคลอนตกลงไปแล้วดึงขึ้นมาก่อนเดี๋ยวเอาแพ็คออกนะคะลบแชทออกตำแหน่งก็จะคล้ายๆกันเห็นไหมขายเกม The Circle เลือกใช้สกรีนเหมือนกันสกรีนนะคะสกรีน statement เหมือนกัน84 ของเราเป็นอะไรบอกแล้วว่าโตเป็นสีอะไรคะสีแดงใช่ไหมเพราะฉะนั้นตัวโอก็ต้องเป็นRedนะคะกำหนดสีให้เป็นเรทนะคะเลือก statement Redเพราะเราประกาศตัวแปรไปแล้วตามด้วยค่ะก็คือเปิดวงเล็บวงเล็บเปิดปิดค่าในตัวก็คือแกน x ก่อนมันจะขึ้น Express เสมอเลือกโพสต์นะคะx Post กำหนดค่าเริ่มต้นจุดศูนย์กลางให้เริ่มที่ในรูปเริ่มที่เท่าไหร่ประมาณร้อยเห็นไหมคะx 100 + 50ครึ่งหนึ่งของตรงกลางของให้มันอยู่ตรงกลางเพราะฉะนั้นครึ่งหนึ่งของ 100หรือ 200 ก็คือ 150 นั่นเองนะคะให้อยู่กึ่งกลางมันก็อยู่ที่ 50นั่นแหละ 150x Post ก็ใช้เหมือนเดิม xstars-100+50ตำแหน่งไวพจน์ก็เหมือนกันก็จุดศูนย์กลางเหมือนกันจุดศูนย์กลางนะคะเริ่มที่จุดศูนย์กลางเหมือนกันก็เลือกไวพจน์Star100+50เหมือนกันมันถึงจะเป็นตำแหน่งตรงนี้เห็นไหมจุดศูนย์กลางตรงนี้เห็นไหมเพราะหลักการว่าวงกลมให้นึกถึงตอนเราใช้วงเวียนวาดเอาขาวงเวียนเป็นจุดศูนย์กลางเห็นไหมคะไอ้ตรงเหล็กน่ะมันจะเป็นจุดศูนย์กลางเป็นตำแหน่งที่วางไว้แล้วไอ้ตรงขามันที่เรากำลังออกไปน่ะคือรัศมีของวงกลมน่ะก็จะเป็นตัววาดก็จะทำให้วงกลมพอหมุนรอบวงกลมกรมมันก็จะมีรัศมีตามที่กำหนดนะคะเมื่อกี้ได้ตำแหน่งจุดศูนย์กลางแล้วทีนี้รัศมีก็คือคือลองแล้วว่า 38 น่ะวงกำลังสวยคือเยอะกว่านี้มันจะค้างนึกออกนะก็เลยได้ค่ามาที่ 38 นะคะคือลองมาให้แล้วนะคะเพราะฉะนั้นแต่เวลาเราไปทำถ้าเราวาดเองก็ไปดูว่ารัศมีเท่านี้พอดีไหมถ้าไม่พอดีเราก็ขยายเพิ่มได้อะไรอย่างนี้นึกออกนะคะตามด้วยให้ไปหลังวงเล็บแล้วก็บอกค่ารัศมีก็คือใส่โคลอนแล้วก็ตามด้วยค่ารัศมีซึ่งที่กำหนดของที่ตารางนี้ก็คือให้ที่ 38 นะคะแล้วก็บอกอะไรอีกบอกความหนาของเส้นก็เลือกเลือกใช้ Line Why statementนะคะอันนี้คือบอกค่ารัศมี 38 หนีก็คือรัศมีของวงกลมนะคะแล้วก็ไล่วายก็คือบอกความหนาของเส้นที่เราสร้างไว้ได้วงกลมแล้วเห็นหรือเปล่าได้ตัว Oจะบอกว่าวงกลมก็คือตัว S ก็คือเส้นใช้เส้นวาดโอเคก็ใช้วงกลมว่านั่นเองนะคะที่นี้ก่อนมันจะทำเราจะต้องหลบเสียก่อนเพราะเราเปิด for ไปกี่อันเห็นไหมเปิด for ไป 2 อันใช่ไหมมีเฟซกับฟองใช่ไหมเพราะฉะนั้นปิดมันด้วยครับปิดมันด้วยเห็นไหมคะเปิดไปแล้วนี่รูปเรารูปเราเราก็จะต้องปิดตำแหน่งปิดด้วยค่ะก็คือทำให้ลูกมันเพิ่มขึ้นก็คือมันวนรอบเพิ่มขึ้นไปเพิ่มทีละ 1นะคะเพิ่มทีละ 1เพราะฉะนั้นบรรทัดใหม่ตำแหน่งดูตำแหน่งนะคะรูปแรกอยู่ตรงกับ Forexพอแรกก็คือตัวนี้เห็นไหมนี่ๆนี่ปอตัวนี้เลยนี่หยุดตรงตำแหน่งของไวน์ขาวตัวนี้ของ for while นี้นะคะตัวนี้ก็อยู่ตำแหน่งของ xตัวนี้นะคะดูนะคะดูตำแหน่งดีๆTab ไปหน่อยเกินเพราะฉะนั้นไวพจน์ตัวนี้คือไวพจน์เท่ากับไม่ใช่เท่ากับ+ เท่ากับเครื่องหมายบวกนะคะใส่เครื่องหมายบวกแล้วก็ใส่เท่ากับเพราะเราจะให้เพิ่มครั้งละ 1 ก็เลยต้องใช้บวกเท่ากับนะคะใน python นะคะคือถ้าในภาษา C คือจะเป็นบวกบวกเพิ่มทีละ 1 นะแต่อันนี้จะเป็นบวกเท่ากับ 1ทีนี้รูปที่ 2 มันจะตรงกับx นี้นะคะX ตัวนี้นะคะตัวนี้เห็นไหมค่า X ตัวนี้เพราะฉะนั้นตรงนี้ก็จะเป็น X postเลือกโพสต์เหมือนกันเท่ากับ+ เท่ากับ1 เหมือนกันก็เพิ่มทีละ 1วนไปรอบที่ 1โอเคนะดูตำแหน่งดูตำแหน่งบอกแล้วว่าเวลาทำรูปดูตำแหน่งโลกพอตอนจะปิดรูปต้องดูตำแหน่งรูปนะคะมันจะตรงกับตัวแปรที่ตั้งเพราะไม่อย่างนั้นเดี๋ยวพอเรากด ctrl B น่ะแล้วแท็ก Error มันจะขึ้นถ้าใส่ตำแหน่งไม่ถูกเพราะมันไล่ไม่ถูกไร่ไม่ถูกเพราะว่ามันไปปิดตรงไหนนะคะจากนั้นเราเสร็จแล้วเราทำฟังก์ชันเรามาเก้อเสร็จแล้วเพราะฉะนั้นเราก็มาเรียกใช้มันเพราะฉะนั้นเดี๋ยวจะดูไม่ได้เรียกใช้ตรงไหนตรงตำแหน่งที่เรารันร้านเห็นไหมคะเพราะฉะนั้นก็มาเรียกใช้งานนี่ก็อยู่ตรงจากล็อกเก็ตเรียกใช้รอมาร์คเกอร์ก็พิมพ์ดีแล้วก็เรียกเลือกdraw Marker function ของเราเลยบอกแล้วว่าพอใส่ฟังก์ชันก็อย่าลืมใส่วงเล็บไม่อย่างนั้นมันจะไม่ขึ้นสีเขียวอย่างนี้มันจะไม่รู้ว่าเป็นฟังก์ชันไงจะได้ใส่วงเล็บให้มันทีหลังนะคะเสร็จแล้วลองกด ctrl B ค่ะControl B เพื่อทดสอบเดี๋ยวปิดไอ้ตัวที่ทดสอบครั้งแรกไปก่อนเสร็จแล้วนะคะสำหรับการสร้างรอ Marker แล้วลองรันดูโดยกด controlปีClickคลิกซิขึ้นไหมไม่ขึ้นอะไรหายไปเห็นไหมไม่ขึ้นมาก็ยังไม่ขึ้นขาดไปตำแหน่งไหนล่ะนี่Error ไม่ขึ้นไม่เป็นอะไรยังรันไม่เสร็จไปต่อได้แปลแต่ดูว่าเราเช็คคลิปลงไปได้ใช่ไหมมันยังไม่วาดเลิกใช้แล้วdraw Markerของใครขึ้น ezerraบรรทัดที่เท่าไหร่เช็คบรรทัดครับบรรทัดที่ค่านี้หรือเปล่าค่าคลิกนี่หรือเปล่าค่าคลิกถูกต้องไหมเห็นหรือเปล่าเช็คค่าด้วยฆ่ามันจะส่งสลับกันไปสลับกันมานี่เช็คดีๆด้วยสลับข้าด้วยเดี๋ยวไปต่อเดี๋ยวไปต่อต้องต่อไม่อย่างนั้นมันไม่ขึ้นไงมันไม่ขึ้นตอนนี้มันแค่มาร์คไว้ใช่ไหมมันยังไม่โชว์อะไรหายไปอะไรกันเมื่อให้มันมากแล้วทีนี้จะมาสร้างฟังก์ชันฟังก์ชันเพื่อจะเช็คเช็คว่าใครเป็นคนชนะก็คือพอคลิกไปแล้วนี่นะคะ xXO ลงไปแล้วนี่เมื่อมันครบ 3 น่ะถ้ามันเรียงครบน่ะมันก็ต้องมีคนชนะเราก็จะหาคนชนะกันเราก็เลยจะมาฟังก์ชั่นชื่อว่าเช็ค winnerเราต้องโค้ดให้เสร็จก่อนแล้วเดี๋ยวค่อยแก้ Error ทีเดียวนะอย่างนั้นมาโค้ดดิ้งเช็ค Error อยู่ตรงตำแหน่งไหนอยู่ตรงจากตำแหน่งที่เราสร้างมาร์คเกอร์แล้วนะคะเราก็ไปต่อเลยนะคะตรงรอ Marker 12พิมพ์comment ว่าปางฟังก์ชันเช็ก Winner หาคนชนะใช้เช็ดใหญ่เช็กเล็กนะใช้เช็คเลขนะคะc h e e rเริ่มที่ตัวแรกเลยดีเลือกทำไมเดฟไม่ขึ้นd e f ไม่ขึ้นเลือกเด็กฟังก์ชั่นอินเตอร์แล้วก็ใส่ชื่อฟังก์ชันใส่ function check Winner ลงไปนะคะแล้วทำรูปว่าค่า SD ในมาร์คมีค่าเท่านี้เห็นไหมคะ 3 ครั้งนี่ครบ 3 ครั้งนี่ผลรวมของ x นี่เท่ากับ 3 ก็คือมาร์คลงไปมาร์คลงไป 3 ครั้งว่าอย่างนั้นเถอะ Winner ก็ต้องเท่ากับ 1 ก็คือ Winner คนที่ 1 นะคะแล้วเมื่อจบเกมนี่ถ้าจะเป็นจริงก็คือเมื่อเล่นเล่นครบถ้ามันก็จะเป็นจริงก็คือ Game Overตรงแพ้นะคะใส่ for Loop ค่ะfor loopเห็นไหมคะfor Loop ด้วยค่า x ของเราใน Markerอินตรงนี้เปลี่ยนเป็นมาสเตอร์แทนเลือก Master statementMarker มีค่าเท่ากับถ้าx ใน MarkerมีการX ลงไปนี่นะคะมี x ใน Marker นี่ตรงนี้เงื่อนไขก็จะมาตรวจสอบว่าค่า ISเรื่อง ISconditionถ้าผลรวม sum ก็คือมาจากผลรวมเลือกใช้ฟังก์ชั่นเลือก sum functionใส่วงเล็บเปิดเหมือนเดิมตำทำอะไรซ้ำของ xเรานั่นเองนะคะจำของ x =เท่าไหร่คะ3 ก็คือผลรวมของ x นี่เห็นไหมคะได้ 3 ปุ๊บนะคะเราก็บอกเลยวินเด้อประกาศตัวแปร Winner เลยWinner อันนี้ต้องพิมพ์เองนะ W I WWinner แล้วก็ตามด้วยเครื่องหมายเท่ากับนะคะตัวแปร Winner มีค่าเท่ากับ 1นะคะแล้วก็เมื่อครบ 3 นี่ถ้าเอ็กซ์มันครบ 3 นะคะรวมแล้วได้ 3 นี่เพราะฉะนั้นคนนี้คือชนะแล้วก็ถึงว่าจบเกมเพราะว่าถ้ากา x มันคบหรือยังมันคบx หรือ Y x หรือโอเลี้ยงกันครบนี่มันก็คือมีคนชนะแล้วหรือยังครบ 3 อันฉะนั้นต้องเป็นคนชนะคนใดคนนึงคนที่กล้าด้วยเอ็กซ์หรือคนพิการด้วยโอมาร์คด้วยหรือมาร์คด้วยโอนี่เป็นคนชนะเพราะฉะนั้นมันก็จะเกมเลยสร้างตัวแปรชื่อว่าเกมโอเวอร์อันนี้พิมพ์เอานะคะอันเดอร์สกอร์พิมพ์ g a m e ตามด้วยอันเดอร์สกอร์แล้วก็ตามด้วยคำว่า Over o v e rGame Over ก็คือจบเกมเท่ากับTrueเช็ครวยว่าเป็นจริงหรือเป็นเท็จใช้ to กับ for เท่านั้นนะคะก็คือถ้าอย่างนี้แสดงว่าจบเกมก็คือว่าเป็นจริงก็คือหมายถึงให้มันจบเกมนั่นเองนะคะที่นี้รูปแลกนี้เช็คจากแถวละเช็คจากแถวแล้วนะคะเราต้องมักกะประกาศตัวแปรให้ winnerเกมโอเวอร์เห็นไหมคะก็คือ Winner โดยมีค่าเริ่มต้นที่ 0 Game Over มีค่าเริ่มต้นเป็นฟร้อนนะคะไปประกาศตัวแปรให้ 2 ตัวนี้ตรง Player นะคะประกาศตัวแปรชื่อว่า Winner มีแล้วคลิกได้เลยเท่ากับค่าเริ่มต้นของ Winner คือ 0เริ่มที่ศูนย์แล้วก็เกมโอเวอร์เมื่อกี้สร้างแล้วก็คลิกเลือกได้เลยเลือกเกมโอเวอร์มาได้เลยแล้วก็ให้ค่าเริ่มต้นเท่ากับโป๊ในค่าที่เช็คเป็นTrueเพราะฉะนั้นค่าเริ่มต้นของเกมโอเวอร์จะเริ่มที่ for เสมอก็คือยังไม่จบเกมน่ะเสมอเพราะมันยังเล่นอยู่เสมอไงนะคะเมื่อประกาศตัวแปรเสร็จมาต่อมาทำเงื่อนไขต่อรูปที่ 1 แล้วนะคะก็จะเป็นรูปที่ 2 นะคะเงื่อนไขนี้ถ้าไม่ใช่คนที่ 1 แล้ว Winner คนที่ 2 คือใครนะคะ Winner 2ก็เหมือนกันก็อปมาได้เลยก๊อปจากข้างบนนี่มาได้เลยนะคะแล้วเปลี่ยนเปลี่ยนค่าตรง 3 นี่เท่านั้นเองค่าตรงนี้วิธีการไม่ต้องพิมพ์เลือกเลือกตรง is ถึง Samsung ของเราถูกไหมแล้วเราก็กลับพี่ได้เลยกดก๊อปปี้แล้วก็วางมันเสียปิดแผลไม่ต้องพิมพ์ใหม่เพราะเรามาเปลี่ยนค่าไงเปลี่ยนแค่ค่าถ้าหนีจาก 3 ก็เป็นลบ3ค่านี้จาก 1 ก็เป็น 2 คนที่ 2ผู้ชนะคนที่ 2 ถึงจะเป็นผู้ชนะGame Over จาก True ก็เป็นเห็นไหมคะOver ยังเป็นชู้เหมือนเดิมนะคะOver ไม่เปลี่ยนเปลี่ยนแค่ตรงซ้ำกับตรง Winner เห็นไหมคะจาก 3 เป็น -3 1 เป็น 2 แค่นั้นเองโอเคไหมเปลี่ยน 2 ที่ตรงนี้ตรงนี้เปลี่ยน 2 ตำแหน่งพอจาก 1 เป็น 2 จาก 3 เป็น - 3 game over เหมือนเดิมอันนี้ไม่ต้องพิมพ์ใหม่นะคะก็อปมาได้เลยเพราะคำสั่งเดียวกันเลยเช็คเหมือนกันเปลี่ยนแค่ค่าการคำนวณมันเท่านั้นเองต่อไปก็คือเมื่อกี้เช็คไปตามแถวแล้วทีนี้จะเช็คตามคอลัมน์เห็นไหมคะตามคอลัมน์ก็คือตามตำแหน่งที่เป็นแนวแนวนี้แนวนี้มันจะเช็คไปตามแนวนี้บ้างก็คือเมื่อกี้เรียงตามแนวนอนใช่ไหมก็คือถ้าถ้า xเรียงไป 3 แถวนี้นี่คือแนวนอนถ้าเรียงตามแนวคอลัมน์eglips 3 แถว 3 คอลัมน์ครบทั้ง 3 คอลัมน์ก็จะใช้เงื่อนไขว่ะมาร์คนะคะมาร์ค0เพิ่มเพิ่ม If condition เข้าไปEastinเลือกเลือกเรื่อง statement มาร์คนะคะเลือกอารีย์ค่าอะไรเท่ากับค่ะผิดอีกแล้วค่าในมาร์คเริ่มที่สุดนะคะแล้วก็ตามด้วยอะไรเอ่ยไวพจน์อาเรย์ต่อไปก็คืออารีย์ของ yreayโพสต์นะคะในนี้ใส่พิมพ์ไวพจน์เลือกไวพจน์ตอนนี้เราจะเช็คไปตามแนวแถวแล้วนะแนวคอลัมน์แล้วนะเมื่อกี้เช็คแถวเสร็จแล้วเช็คคอลัมน์แล้วทีนี้นะคะแล้วก็ไประบุข้าให้ไวพจน์เริ่มที่ 0 ด้านบนตรงตำแหน่งเหนือ forrest นี่นะคะเนื้อฟอยล์เห็นไหมแต่ตำแหน่งตรงกับ for เลยนะคะให้ไวน์โพสต์Enter มีค่าเท่ากับ0ค่าเริ่มต้นกำหนดค่าเริ่มต้นให้ไวพจน์เท่ากับสูตรนี่เห็นไหมคะเพราะไม่อย่างนั้นมันจะเข้ามาเช็คตัวนี้ไม่ได้มันจะเข้ามาจากไหนวะไวพจน์มาจากต้องเชื่อมกันเพราะฉะนั้นตรงตำแหน่งคอลัมน์มันไม่ได้มีคอลัมน์เดียวเห็นไหมคะก็จะมีคอลัมน์ที่ 012ก็คือคือใน array มันจะนับคอลัมน์แรกเป็น 012 เพราะฉะนั้นเราก็ต้องเพิ่มค่าคอลัมน์เข้าไปวิธีการไม่ต้องพิมพ์นึกออกนะปีได้กอล์ฟไปกอล์ฟตั้งแต่คำว่า Mark 0บ่ายโพสต์นี่ปี้แล้วใส่โคราชพม่าแล้วก็กดวางครั้งที่ 1ใส่คอมม่าแล้วก็กดวางครั้งที่ 2เปลี่ยนตำแหน่งมาร์คเป็น1แล้วก็ช่องที่ 2 ก็เป็น 2 แค่นั้นเองเปลี่ยน 2 ตำแหน่งเริ่มจากศูนย์เห็นไหมคะเริ่มจากหนึ่งแล้วก็เริ่มจาก 2ไม่ได้ใส่คอมม่าโทษๆมันต้องเป็นบวกมันเพิ่มเพิ่มขึ้นเพราะมันเช็กว่ามาร์คเข้าไป 1 ช่อง+ นะคะใส่หมวกแทนตรงคอมม่าใส่เครื่องหมายบวกแทนนะคะตรงโคลอนใส่เครื่องหมายบวกแทนผิดพูดถูกชอปเปอร์นะคะเปลี่ยนเป็นเครื่องหมายบวกเห็นไหมคะก็คือถ้ามีมาร์คที่ 1 และที่ 2 มาที่ 3 ก็คือมันครบ 3 อันตามแถวตามคอลัมน์นี่ครบ 3 ช่องนี่ 123 ปุ๊บนี่เห็นไหมคะตำแหน่งนี้สิ่งที่จะทำต่อก็คือก็จะมาบอกว่านี่นะคะเห็นไหมคะค่าของตำแหน่งนี้เท่ากับ 3แล้วค่อยมาเพิ่มบรรทัดนี้เพิ่มอย่างไรดูตรงไวพจน์นี้ใช่เท่ากับ 3 เข้าไปใส่ค่าเท่ากับนะคะแล้วก็ตามด้วย 3 ลงไปนะคะในบรรทัดนี้ Copyอันนี้มาครับWinner กับwinnerGame Over มาเพราะ Winner ที่เราใช้ก็คือ Winner ที่ 1ขอโทษกดไวไปหน่อยWinner ที่ 1เห็นไหมนี่ Game Over ไปก็อป Winner ที่ 1 กับWinner 2กอล์ฟตรงนี้มาเห็นไหมคะก๊อปได้เลยตัวเดียวกันใช้ตัวเดียวกันเพื่อจะบอกว่าเมื่อครบอันนี้ก็คือใครบอกว่าผู้ชนะคือคนนี้นะคะถ้าคบคอลัมน์ตามแนวนี้ก็ไม่ต้องแก้เห็นไหมคะแล้วแล้วอะไรต่อแล้วก็เช็คเห็นไหมคะเช็คกับธรรมชาติของคนที่ 1 มากนี่ก็ต้องเป็นของคนที่ส่องมาร์คแก้แคบCopy จากไหนใช้วิธีก๊อปจากนี้เลยจะกิ๊บมาร์คอันนี้เห็นไหมคะจนถึงเกมโอเวอร์น่ะแล้วมาเปลี่ยนค่าตรงไหนคะตรงค่าสุดท้ายจาก 3 เป็น -3แล้วก็เปลี่ยนค่าตรง Winner จากคนที่ 1 ก็เป็นคนที่ 2เพราะมันเช็คตามคอลัมน์ไงมันเช็คตามคอลัมน์ก็เหมือนอันนี้ที่มาเช็คตามแถวเห็นไหมคะเพราะฉะนั้นก็สไตล์เดียวกันตีมาได้เลยแต่สิ่งที่มีมาเพิ่มก็คือเห็นไหมคะรูปรูปของการเช็คโพสต์ viny เพิ่มขึ้นมาอีก 1ตรงบรรทัดสุดท้ายก็คือเพิ่มคำว่าวายโพสต์เลือกไวพจน์มีค่าเท่ากับบวกเท่ากับ 1 ให้มันเพิ่มเพิ่มรอบรอบในการทำงานเพิ่มรูปเข้าไป+ เท่ากับทำไมเป็นบวกบวก+ เท่ากับ1 เพิ่มรอบเข้าไป 1 รอบครั้งละ 1 รอบวนรอบวนรอบ Express อยู่ตอนนี้โอเคไหมทานนะคะทันไหมทันไหมOKเมื่อกี้เช็คแนวนี้แนวแถวกับแนว Column ไปแล้วทีนี้เช็คทแยงค่ะก็คือจากนี่จากนี่นึกออกนะทแยงจากมุมบนลงมาข้างล่างนี่ทั้งด้านซ้ายด้านขวานี่นะคะเช็คมุมทะแยงนี่นะคะก็ต่อจากเมื่อกี้นั่นแหละเอาตัวแรกมากอล์ฟหมาตัวนี้มากอล์ฟหมาตัวที่ 1 มาเลยนะคะดูดีๆนี่เห็นไหมตัวที่ 1 กับตัวที่ 2 นี่มาเลยดูนะครับแล้วมาเปลี่ยนอะไรก็อปอันแรกก่อนแล้วค่อยไปเปลี่ยนอันที่ 2 ง่ายกว่ากอล์ฟอีฟนี่ถึง Game Over to นี่พอนะคะตรงตำแหน่งไวพจน์กินไหมคะตำแหน่งไวพจน์นะคะControl Vอีฟจะอยู่ตำแหน่งที่ตรงกับเยื้อง WiFiโพสต์ออกมา 1 นะคะนี่นะคะถ้าตรงให้คลิกย้อน 1 ตำแหน่งเปลี่ยนค่าในไวพจน์เป็น1ดูนะคะดูค่าที่เปลี่ยนเห็นไหมเริ่มที่ 0 1 2 3012012OK รู้แล้ว0อันนี้ศูนย์ก่อนศูนย์ก่อนช่องแรก soon ใช่ไหมช่วงนี้ Y โพสต์เป็นหนึ่งช่องนี้ไว้โพสต์เป็น 2เดี๋ยวนะ 00 10 22เท่ากับ 3มาร์คเกอร์0010เอาใหม่เอาใหม่0000 0 1 0มันเช็คเออใช่มันเช็คตามแนวนี้ไงนี่ๆเห็นไหมอันแรกน่ะ 00 ถูกแล้วอันที่ 2 มันจะเป็นหนึ่งกับ1 กับ 0x x เป็น 1X Men 1กลายเป็นศูนย์ตัวมาร์คอยู่ที่ช่องที่คอลัมน์คอลัมน์เริ่มอาเรย์ที่ตัวแปรที่ 1 อันนี้ 0 ถูกแล้วอันนี้ 22 ค่าเท่ากับ 3 แล้วกอล์ฟตรงนี้นะคะตรงนี้ซ้ำอีก 1 ครั้งกอล์ฟจากม้าจนถึงเท่ากับ 3 นี่นี่กอล์ฟบี้แล้วก็ใส่อะไรเครื่องหมายบวกใช่ไหมปญอคั่นด้วยออถ้าหรือใส่ออเข้าไปนะคะรอตรง 3 พิมพ์ก่อนนะครั้งเรื่อง All Key Word แล้วก็กดวางไอ้ข้างเมื่อกี้แล้วก็มาเปลี่ยนค่าใน array เรานี่ในช่องตารางนี่นะคะจะเริ่มที่ออส 20110002 เปลี่ยนค่าในช่องนี้เป็น2 กับ 01 กลับ1ปูน 2 แล้วก็0 กับ 2ตำแหน่งที่เปลี่ยนโอเคไหมแล้วก็ค่า 3 จะเป็นถ้าสุดท้ายจะเปลี่ยนเป็นยังเท่ากับ 3 อยู่วินเนอร์เท่ากับอันนี้เสร็จแล้วกอล์ฟตั้งแต่ตรงอีฟนี่ลงมาเปลี่ยนค่าตรงกลางแค่นั้นเห็นไหมค่าตัวเลขเปลี่ยนแต่ค่าตัวเลขลบจาก 3 เป็น -3 แล้วก็ค่า Winner เป็น 2 วิธีการเหมือนเดิมยาวไปล้นเยอะเกินเดี๋ยวจะไม่เห็นก็จะก๊อปตั้งแต่มาจนถึงเกมโอเวอร์ทูนะคะจะทำการก๊อปกิ๊ฟมาจนถึงเกมโอเวอร์ 2แล้วก็วางเรามาเปลี่ยนค่าเฉพาะแคปไปให้มันตรงเปลี่ยนเฉพาะค่าตรง 3 เห็นไหมคะเป็น -3ใส่ลบเข้าไปหรือเปล่าค่าใน array ตรงกันหมดเลยเท่าเดิมไม่ได้เปลี่ยนนะคะถ้าในนี้เหมือนเดิมแล้วก็มาเปลี่ยนค่าที่ Winner อีกที่หนึ่งจาก 1 เป็น 2 แค่นั้นเรียนอยู่ 1 จุดเห็นไหมคะจุด 3 เป็นรถ3 แล้วก็ Winner เป็น 2 แค่นั้นทำให้เร็วขึ้นกอล์ฟมาตัวนี้คือตัวจะเช็คแถวที่ทะแยงถ้ามันแย่เรียงทะแยงลงมาเห็นไหมช่องที่ 1 ช่องที่ 2 ช่องที่ 3 นี่ก็คือถ้าแถวนี้มันได้ครบ 3 เมื่อไรคนที่คลิกถ้าคนที่คลิก x ทแยงลงมาครบมีคนที่คลิกก็จะเป็นคนชนะแต่ถ้าโอOKโอ้ก็ชนะอย่างนี้นะคะอันนี้คือการเช็คตามแนวทะแยงนั่นเองนะคะสิ่งที่โผล่มาก็คือก่อนจะปิดก็คือใช้ keyword ที่ชื่อว่า Globalเพื่อนเรียกใช้ตัวแปร winnerเกมโอเวอร์นั่นเองที่เราประกาศไว้นะคะก็คือมันเรียกใช้อยู่ตรงนี้ชีวิตGlobal นี่นะคะอยู่ตรงตำแหน่งโพสต์นี่เองก็คือตรงนี้นะคะวิธีการนะคะพิมพ์ GLเดี๋ยวโกลบอลมันจะขึ้นมาที่นี้มันจะมี 2 GlobalGlobal ที่เป็น keyword กับ Global ที่เป็นฟังก์ชันบอกแล้วว่าเราจะเลือกใช้คีย์เวิร์ดเพราะฉะนั้นเราเลือก Global keyword นะคะ Global keyword แล้วก็ตามด้วยตัวแปรwinnerwinnerนะคะแล้วก็ตัวที่ 2 Global เหมือนเดิมเรือ Global keyword แล้วก็ตามด้วยตัวแปร Game OverGAGame Over ขึ้นมาแล้วกดปริ้นเตอร์คือรูปมันเยอะเห็นไหมเพราะฉะนั้นมันเลยใช้วิธีใช้คีย์เวิร์ดมาช่วยเรียกเรียกมาจะให้อยู่ตรงนี้นะคะเริ่มต้นเพื่อจะเรียกค่าเริ่มต้นมันน่ะคือถ้ามันจะต้องกลับเพราะมันจะต้องกลับไปเช็คปั๊มเห็นไหมคะเช็คเพราะฉะนั้นต้องเรียกค่าเริ่มต้นใหม่เรียกมาใหม่เรียกมาใช้ก็คือให้มันเริ่มWinner เรียก Winner มาปุ๊บ Winner เข้ามาครั้งแรกมันจะมีค่าเป็น 0 ไงGame Over ก็จะมีค่าเป็นศูนย์แต่พอเห็นไหม Winner เข้าไปถ้าเป็น 17 Power ถ้าเป็นชูนะคะก็เลยต้องมาเลือกใช้ keywordGlobalโกลบอลจะเป็นการเรียกตัวแปรที่อยู่ข้างนอกมาใช้งานก็คือไปเรียกวันนี้มาพอเรียนเสร็จแล้วทำอะไรต่อเรียกใช้ function Winner เอาไว้ที่ไหนเอาไว้ที่ตำแหน่งตำแหน่งที่เราเช็คมาร์คเกอร์ไงเห็นไหมคะอยู่ตรงนี้นะคะอยู่ตรงนี้ตรงนี้ตรงนี้ก่อนบรรทัด Update ตรงนี้ตรง Player เห็นหรือเปล่านี่มาตรงนี้เพราะพรุ่งนี้มันจะมาให้เช็คมาใช่ไหมเช็คก่อนจะจบก่อนจะอะไรด้วยเช็คทุกอย่างแล้วเช็คเทรนไหมเช็คเซลล์มากPlayer 1 เช็คผู้เล่นเห็นไหมคะเพราะฉะนั้นตำแหน่งของอันนี้ก็คือเลือกเช็กเช็ค winnerเลือกfunction check Winner ขึ้นมาใช้งานOKเสร็จหรือยังแล้วก็ไปให้มันเช็คว่าถ้าเกมโอเวอร์มีค่าเป็นศูนย์นี่นะคะนี่ล่ะคะแล้วลองทดสอบโปรแกรมเพราะมันจะต้องเปิดเงื่อนไขของเกมโอเวอร์มาด้วยก็คือถ้าจบเกมนะมันถึงจะเช็คได้ใช่ไหมหมายถึงตอนไหนล่ะเช็ค Winner หรือย้อนไปอีกไอ้นี่หรือยังไม่ใช่กูบ่าวหรอพอเรียกใช้ keywordGlobal Set นะคะก็จะเรียกเช็ค winnerแต่ก่อนจะเรียกใช้เช็ค Winner ได้ก็คือกำหนดเงื่อนไขให้ว่าถ้าเกมมันโอเวอร์ให้ค่าของเกมโอเวอร์เท่ากับ 0ก็คือจะอยู่ตรงตำแหน่งบนคนไหน Event ไทยที่กดเราจะคิดเมาส์เห็นไหมคะก็คืออยู่ตรงตำแหน่งนี้ตำแหน่งที่เหนือคลิกเมาส์นี่นะคะฟังก์ชั่นconditionแล้วก็ Game OverGame Overกำหนดค่าให้เท่ากับ0เอาแพทแล้วมันก็จะมาประโยคนี้ต่อเราจะลองรันดูในขั้นตอนนี้มาร์คแล้วอะไรแล้วได้ไหมได้ไหมControl ดีครับกดคอนโทรลบีเมื่อใส่เงื่อนไขเข้าไปแล้วกด ctrl B ดูขึ้นไหมลืมเรียกอะไรแน่ๆเลยทำไมมาเก้อตัวนี้ไม่ขึ้นเดี๋ยวนะเช็คก่อนเช็ควินเนอร์มีแล้วรอมาเก้อมีแล้วเราจิตมาแล้วโพสต์รอ marquezไวพจน์Error ไม่ขึ้นซะด้วยเช็ค winnerรอมาสเตอร์อยู่ไหนเรามาก็อยู่นี่ไปดูชื่อสิตั้งชื่อถูกไหมนี่DrDW dormicumขึ้นหรือยังขึ้นใหม่เด็กๆปรากฏของตัวเองไม่ขึ้นงงเลยเดี๋ยวนะค่อยๆไล่อะไรหายไปError ก็ไม่ขึ้นนี่สิปัญหาเดี๋ยวขอเซฟเดี๋ยวขอเซฟแล้วขอเคลียร์ขยะก่อนนะคะเดี๋ยวขอปิดเผื่อมัน Error มันค้างมันเลยหาไม่เจอนี่ไม่รู้อันไหนเป็นอันไหนนี่ขอเคลียร์แล้วร้องหอบเปิดใหม่โค้ดดิ้งไปเยอะๆเครื่องมันก็ Error ได้เหมือนกันนะครับไม่เฉพาะคนเดี๋ยวจะลองรันใหม่ Control B ใหม่ขึ้นไหมรอบนี้เอมาร์คเกิดเราไม่ขึ้นเราไปผิดตรงไหนหว่าลืมอะไรไปบรรทัดที่ dramatical นี่แหละไม่ขึ้นขอดูตำแหน่งขอเทียบกับค่าเดิมค่าผิดหรือเปล่านะค่าอะไรผิดสักค่าหนึ่งแน่ๆเลยเดี๋ยวขอดู draw Marker ก่อนนะเรามาเก้อมาแล้วExpo เท่ากับศูนย์portugalถูกต้องไวพจน์เท่ากับศูนย์for violating ถูกต้องถ้า Y = 1 วาดเส้นเส้นทำไมไม่หวานให้นะตัวแปรประกาศแล้วGreen Redก็ประกาศแล้วนี่นาไม่ได้ลืมประกาศตัวแปรก็ประกาศแล้วรอสกรีนลายสกรีน Expressถ้า85LINE yขึ้นใหม่เด็กๆขึ้นหรือเปล่าโทรได้ไหมมาร์คเกอร์ขึ้นไหมError ไม่ขึ้นอีกแล้วปัญหาyมาติดตรงนี้จะบอกว่า Error ก็ไม่ขึ้นก็ไม่ติดเดี๋ยวดู for excellentmockupเพลบรรทัดนี้excellent 3โปรสูตรคูณ 3นี่ไหมตำแหน่งตัวเลข 0 คูณscreen yคูณร้อยก็ไม่สกรีนฟิวBackgroundกฤษอันนี้เราหรือใช้ไปแล้วทำไมตอนรันไม่ขึ้น Errorนี่ดูยากมากเลยทำไมไม่มาร์คให้มาร์คเกอร์ไม่ขึ้นเดี๋ยวขอขอลบตรงนี้เพราะเนื่องจากมันไม่ขึ้นมาจากตรงนี้มันก็ต้องลบจากตรงนี้ทั้งหมดทั้งปลวกต่อมามาเลยทั้งยวงกันขอก็อปเดี๋ยวรอคันใหม่นั่นไงจัดไปตำแหน่งไวพจน์40345ผ่านแล้ว46ไล่ไปทีละจุดเจ็บนี่พอก๊อปแล้วจะเป็นอย่างนี้ตลอดตีสิบ8ผอ. กอล์ฟแล้วจะเป็นอย่างนี้4095150515013ไม่ได้ก็อปมาแล้วไม่ได้ตรงไหนนะต้องไปให้สุดอย่างนั้นได้รอมาร์คเกอร์แล้วหาอีกGame Overกำหนดอันนี้ก็คือจะสร้างไอ้ตัวกล่องข้อความนะคะกล่องข้อความเพื่อเพื่อแสดงข้อความเมื่อเล่นเสร็จเดี๋ยวจะลองใส่ให้มันก็คือจะสร้างWinner ขึ้นมานะคะมันจะอยู่ที่ตำแหน่งที่เดี๋ยวจะลองไปให้สุดให้มันเสร็จแล้วจะค่อยทันทีเดียวตัวนี้นะคะเราจะเอาไว้ที่ตำแหน่งที่ต่อจากเกมโอเวอร์เมื่อกี้นี้นะคะก็คือตำแหน่งนี้ว่างฟังก์ชันสำหรับเป็นกะเวอร์ชั่นอยู่บ้านก็เป็นเครื่องที่บ้านกับเครื่องที่นี้ทอดไก่สร้าง function เพื่อเขียนกล่องข้อความนะคะกล่องข้อความแสดงว่าใครคือคนชนะแล้วก็จะเอาไว้ให้เล่นซ้ำอีกรอบนึงตั้งให้เสร็จเอาให้สุดทำไมไม่ขึ้นตัวเลขdeFเลือกฟังก์ชั่นฟังก์ชันนี้ชื่อว่าWindowsอันเดอร์สกอร์ตามด้วยวินเดอร์นะคะปัญหา errorOKก็คือบอกว่ากำหนดตัวแปรชื่อ Vintage เท่ากับ Player ให้แสดงคำว่า Player แล้วก็ตามด้วยสตริงสตริงก็คือค่า Winner นี่ว่าเป็น Winner 1 หรือ Winner 2 เห็นไหมคะแล้วก็ตามด้วยวินก็คือผู้ชนะอันนี้สามารถเปลี่ยนเป็นภาษาไทยได้ใน Singleโคตรนะคะประกาศตัวแปรชื่อ Vintageวินเทจวิน underscoreพิมพ์เอานะคะเพราะเป็นตัวแปรของเราเองที่สร้างขึ้นวินเทจเท่ากับเท่ากับSingle Codeใส่ข้อความได้ก็คือพูดเล่นlayerถ้าแปลเป็นไทยก็คือพูดเล่นในภาษาไทยก็คือพูดเล่นนะคะfoodlandแล้วก็บวกสตริงเลือกคลาสปลิงนะคะClassสตริงนะคะที่ตามด้วยwinnerวงเล็บข่าววงเล็บเปิดวงเล็บปิดแล้วก็พิมพ์ Winner ลงไปเห็นไหมพิมพ์ statement Winner ลงไปแล้วก็บวกด้วยข้อความปกตินะคะข้อความที่เราต้องการให้โชว์+เครื่องหมาย Single Code แล้วก็ผู้เล่นคนที่ผู้เล่นคนที่อันนี้ใช้คำว่าพูดเล่นพรุ่งนี้วินก็คือหมายถึงชนะภาษาไทยแปลว่าชนะวินแปลว่าชนะต้องการให้มีเว้นวรรคข้างหลังก็ใส่อย่างนี้นะคะสิ่งที่จะทำต่อมาก็คือมาประกาศตัวแปรFontกำหนดรูปแบบฟอนต์ของเรานะคะขาดอะไรขาดอะไรหายพิมพ์ฝนf o n tมาที่ประกาศตัวแปรนะคะFontเท่ากับไพ่เกม DotAบอลเรียกใช้ function ภายในเกมfont นะคะพายเกมThai Gay modelFontFเลือก Font moldเลือกจอดsissysเลือกซิฝันเห็นไหมคะเลือกฟังก์ชั่น cystใส่วงเล็บเข้าไปข้าก็คือนอนkeyword คือนอนกับ40นะคะกำหนดค่าให้ Fontเพื่อจะได้เล่นได้เลยนอนเป็น 40มีค่าเป็น 40 นะคะเมื่อกี้แสดงข้อความเมื่อกี้ตอนนี้เราประกาศตัวแปรแล้วเราให้แสดงข้อความบอกใช่ไหมว่าพูดเล่น 1 ชนะแล้วเราไปประกาศตัวแปรเสร็จแล้วขั้นตอนต่อไปก็คือเราจะทำกรอบให้ข้อความของเราก็คือตัวที่ 2 นี่เห็นไหมวิน image เท่ากับเรียกใช้ฟอนต์ที่ประกาศเมื่อกี้เมื่อกี้ประกาศตัวแปรหรือยังใบเตยประกาศหรือยังประกาศแล้วใช่ไหมพอประกาศตัวแปรตรงนี้เสร็จเราก็จะมาสร้างไอ้ตัวต่อไปก็คือตัวกรอบตัวที่ 2 นี่เห็นไหมบรรทัดที่ 2 วินImage =Fontตอนที่เราสร้างไว้เมื่อกี้blendtecแล้วก็สีที่กำหนดให้ก็คือครูก่อนอื่นโอเคนะต้องเป็นอันนี้ก่อนวินอีเมลก็คือพอบรรทัดที่เราก็จะกลับมาที่บรรทัดอันนี้ของเรานี่ๆบรรทัดที่วินรอ Winner นี่แล้วเราก็เปลี่ยนเป็นบิน Imageทำไมเป็นตัวใหญ่กด Caps lockกดพิมพ์นะคะวินวินอันเดอร์สกอร์imgเท่ากับเรียกใช้ฟอนต์ที่เราประกาศไปเรียก font Statement ที่เราประกาศไปvendorfunction Renderพอขึ้นว่าฟังก์ชัน Render ก็ใส่วงเล็บเหมือนเดิมในวงเล็บตามด้วยวินเทจแล้วก็ค่า Trueก็ Blueเลือกวินเทจนะคะแล้วก็โคลอนแล้วก็ค่าTrueเลือกโทร keywordก็โคลอนแล้วก็ตามด้วยค่าสี b l u eพิมพ์เอาเพราะเรายังไม่ได้ประกาศตัวแปรสีน้ำเงินพอ Blue เสร็จแล้วสิ่งที่จะทำต่อไปก็คือนี่พอพิมพ์ถึงบลูเสร็จนะคะเราจะมาประกาศตัวแปรค่าสีน้ำเงินตรงตำแหน่งสีที่เคยประกาศไปแล้วBlueblขึ้นมาแล้วกด enterแล้วก็ใส่เท่ากับค่าสีก็คืออยู่ในวงเล็บถ้าของ Blue ให้เริ่มที่ 0 0 กับ0 0 กับ 255ก็คือมีศูนย์คอมม่าแล้วก็ตามด้วย 0 Commentตามด้วย 255255เมื่อประกาศตัวแปรตรงนี้เสร็จเราก็จะเรียกใช้ตัวสกรีนริ้วเห็นไหมคะ function skill Buildเพื่อจะสร้างไอ้วินนะคะพอกำหนดประกาศตัวแปรสีนี้แล้วมาที่ตำแหน่งเดิมตำแหน่งโทรวินเด้อเราเหมือนเดิมแล้วก็พิมพ์จีนstatementScreenจอดบิลเห็นไหมคะBuild functionใส่วงเล็บตามด้วยบินอิมเมจนะคะเราลบ SingleGoogle Code ออกแล้วก็ตามด้วยบินเราเลือกวิน image statement นะคะแล้วก็ใส่โคลอนแล้วก็วงเล็บเปิดวงเล็บปิดอีกหนึ่งคำวงเล็บอีก 1 ครั้งในวงเล็บนั้นเราจะใส่บอกว่าความกว้างวีน / 2 ก็คือมันจะคำนวณจากพื้นที่สกรีนที่เราสร้างไว้มาหารด้วย 2 แล้วก็ลบออก 100แล้วก็คำนวณจากความสูงของสกรีนเราหารด้วย 2 แล้วก็ลบ-50ก็จะได้กล่องข้อความก็คือกินไวน์ก่อนใช่ไหมเลือกกินไวน์ก่อนscreen yหารใช่ไหมคะหาร 2แล้วก็ลบออกเท่าไหร่ -100 เห็นไหมส่วนอีกตัวหนึ่งก็คือสกรีนอะไรin Highเลือก screen Highหาร 2 เหมือนกันแล้วก็ลบเท่าไหร่50ความสูงลบออกแค่ 50จะได้ตรงที่มันเป็นกล่องข้อความนะค่ะตัวนี้มันจะวาดพื้นกล่องข้อความให้สิที่จะทำต่อมาก็คือไปเรียกใช้ว่าพื้นที่นี้สีน้ำเงินนี่ขึ้นมาให้วาดสี่เหลี่ยมสีน้ำเงินขึ้นมาไม่ใช่สิสี่เหลี่ยมผืนผ้าพื้นใส่สีเขียวกรอบที่เป็นสีเขียวขึ้นมานะคะมันจะอยู่ก่อนสกรีน Buildนะคะพิมพ์ก่อนบรรทัดนี้เลือกพายเกมmoduleจอดdrawรอเห็นไหมมันจะมี draw function ดอราดอสโพลิกอนรอเห็นไหมคะก็คือให้วาดอะไรบ้างเล็ก CancelOppositeทีนะคะก็คือสี่เหลี่ยมผืนผ้าLittle Angelตามด้วยค่าสกรีนกินไวน์หารเท่าไรหาร 2อันนี้กอล์ฟมาก็ได้อ๋อลืมระบุเขตพื้นที่ก่อนแล้วก็ใส่สีก่อนขาดไปท่อนหนึ่งใส่สกรีนเฉยๆเรียกใช้ลบสกรีน Y ออกเป็น4เรียก screen statement เฉยๆแล้วก็โคราชตามด้วยสีสีที่เราเรียกใช้ก็คือสีเขียวZeanStepมิ้นแล้วค่อยมาระบุตำแหน่งกินไวน์นี่ไปก็อปมาได้จากตัวนี้เลยไปโคลอนก่อนแล้วค่อยวางนะคะกวางที่กอล์ฟมาเมื่อเปลี่ยนข้างในเปลี่ยนแค่ตรงตัวหลังแล้วก็เพิ่มค่า 200 กับ 50 เข้าไปเท่านั้นเองเปลี่ยนเป็น 60แล้วก็เพิ่มค่า 200นั่นก็คือค่าของความยาวน่ะแล้วก็ความสูงของไอ้ตวง200 กับ 50ก็จะได้ตัวที่มันเป็นตัวนี้นะคะนี่เห็นไหมไอ้สีเขียวข้างหลังนี่ไอ้พื้นที่สีเขียวข้างหลังน่ะขึ้นมาไอ้นี่ดันได้ไอ้ตัวนั้นรันไม่ได้เลยพอได้กรอบแล้วนะคะตรงนี้เรามาพิมพ์วินเนอร์ใส่เข้าไปตรงตรงฟังก์ชันที่เราสร้างไว้เพราะตอนแรกมันไม่มีเราเรียกใช้มันมันไปกดโดนอะไรนี่พิมพ์ Wขึ้นมาแล้วก็เรียกเนอะก็จะเรียกนี่ๆนี่ I Winner นี่ขึ้นมาเรียกตัวแปร Winner น่ะนะคะเรียกตัวแปร Winner มาเสร็จแล้วให้มันเช็คเช็คว่าถ้าเกมโอเวอร์นี่จริงก็คือเล่นจบเกมจริงรอ winnerต้องขึ้นเพื่อแสดงว่าใครคือผู้ชนะมันจะอยู่ต่อจากบรรทัดที่มีคำว่า check winnerเราจะเอาไปไว้ตำแหน่งนี้นะคะมันจะอยู่ระยะเหลืองจะอยู่อยู่ก่อนอยู่ตรงกับ Displayยังอยู่ตรงกับ Displayตรงกับตัวนี้เพราะฉะนั้นใส่อีกกำหนดเงื่อนไข If conditionIf condition ก็คือให้มันไปเช็คอะไรเช็ค Game OverGame Overว่าเป็นจริงหรือเปล่าเกมจริงไหมไหนเห็นไหมคะเกมโอเวอร์เท่ากับครูปุ๊กก็จะไปเรียกใช้เรา winnerก็จะไปเรียกใช้ฟังก์ชันเรา winnerเรียกใช้ฟังก์ชันเลยรอ winnerวงเล็บWinner ของเรานะคะทำไมไม่เรียกปกติเรียกเราขึ้นนี่นาเอาใหม่จะเป็นอย่างนี้นะคะเช็คว่าเกมโอเวอร์ไหมถ้าใช่เรียกใช้ฟังก์ชันนี้ลองรันดูขึ้นไหมเดี๋ยวค่อยรันทีเดียวเลยต่อไปต่อทำกรอบให้สร้างข้อความPlay Again เล่นอีกครั้งหนึ่งน่ะเล่นซ้ำเล่นใหม่Again Take นะคะตัวนี้คือตัวนี้จะมีตัวแปรเชือกเอ็นเทคเพื่อแสดงข้อความว่าให้เล่นใหม่แล้วก็ตัวแปรคือ Again Emailที่จะเป็นกรอบข้อความนั้นนะคะแล้วก็ตัวกรอบข้อความนะคะไปให้สุดทีเดียวเลยตัวนี้เป็นตัวแปรเพราะฉะนั้นพิมพ์ใหม่เท่ากับนะคะแล้วก็เครื่องหมายคำพูดหรือSingle Codeเท่ากับแล้วก็อีกตัวนึงก็เกณฑ์อันเดอร์สกอร์อิมเมจsize Mเท่ากับตัวนี้นะคะตัวนี้ไปไปกอล์ฟจากฟอนต์นี่Render นี่ได้นะกินไหมคะจากตัวนี้มาได้แต่เปลี่ยนตรงวินเทจเปลี่ยนตรงนี้จากวินเทจเป็นagainAgain Take ของเราแทนจากตรงนี้ได้เลยตัวเดียวกันเป็นหล่อเหมือนกันนะคะเช่นเดียวกันกับกอล์ฟตรงนี้เหมือนกัน Skin Buildกันมาเลยเพราะมันคือขนาดเดียวกันเลยเห็นไหมเปลี่ยนค่านะคะนี่ก๊อปสกิลมาเลยให้มันเร็วขึ้นแล้วมาเปลี่ยนค่าอะไรบ้างเปลี่ยนค่าตรงตรงวิน image เป็น artemistnyจากร้อยเอาแค่ 80 screen Highจาก - 50เป็น +10 แค่นั้นเองเปลี่ยนตรงนี้ลบออกแล้วก็พิมพ์againแล้วเลือก Update Imageเห็นไหมคะลบ 100 เปลี่ยนเป็น 80-50 เป็นบวกเท่าไหร่นะบวกสิบเปลี่ยนค่าแค่ตรงนี้เห็นไหมคะจะไล่ให้สุดไปให้สุดสุดขอบกันไปเลยก็ประกาศตัวแปรชื่อ againนะคะเผื่อจะกำหนดค่ะสี่เหลี่ยมไปไหนแล้วไปไหนแล้วประจักษ์ตรงฟ้อนมีนะคะพิมพ์ใช้พิมพ์นะคะเพราะเป็นตัวแปรเกมอันเดอร์สกอร์ect rectangleเท่ากับจะกำหนดค่าให้นะคะrectangle =อันนี้เราไปก็อปค่ามาจากตัวนี้ได้ตัวตัวนี้เห็นไหมตัวเดียวกันเลยค่าเดียวกัน Copyดีเลยนะคะเอามาใส่ตรงนี้ก่อนอื่นพิมพ์Cก่อนมันเป็น Class นะคะเลือกคลาสฉันเกิดก็คือตัวนี้ตัวใหญ่นี่นะคะแล้วก็วางGreen Y นะคะค่ะ80แล้วก็ 16050เปลี่ยนค่าตรงนี้เป็น 80ตอนนี้เป็นเท่าไหร่นี่หาร 2หาร 2 แล้วก็ไม่มีลบนะคะอันนี้ไม่ต้องลบตามด้วย 160 กับ 50ลบ 200 ออกเอา 50OKประกาศตัวแปรสำหรับสี่เหลี่ยมที่ 2เพราะฉะนั้นเมื่อกาดแล้วก็เลือกมาเรียกใช้เหมือนเดิมใส่บรรทัดก่อนหน้าสกรีนบิลนี่ก็คือเรียกใช้ภายในเกม Dragonแล้วก็เลือก Screenนะคะตรงก่อนสกรีนบิลเรือพาย gamemodeรอเหมือนเดิมrectangle เหมือนเดิมแล้วก็กำหนดสกรีนสกรีน statement ตามด้วยสีก็คือ green สีเขียวGreen statement เหมือนเดิมนะคะแล้วก็ตามด้วยตัวสุดท้ายที่เราสร้างก็คือ againก็คือซ้ำสี่เหลี่ยมผืนผ้าอีกตัวหนึ่งก็คือตัวแปรเกณฑ์กินเล็กทั้งต้นเห็นไหมOKเสร็จหรือยังแล้วลองเดี๋ยวไปทดสอบเพิ่มเพิ่ม Event ตรงนี้เงื่อนไขเมื่อคลิกนี้ไม่ได้ทำใหม่นะคะเดี๋ยวเราจะไปก็อปมันจะไปอยู่ตรงไหนเดี๋ยวให้ดูตัวนี้จะอยู่ตรงเราจะเอาตัวเมื่อกี้มาใส่ตรงตำแหน่งนี้ใช่ไหมเราจะไปก็อปจากตรงนี้นี่ไงเห็นไหมเห็นหรือเปล่าถึงโพสต์เกมเห็นเปล่าคะเราจะไปกอล์ฟที่ Event เมาส์คลิกนี่เห็นไหมถึงโพสต์โพสต์นี้พอกอล์ฟมาเลยไม่ต้องพิมพ์ใหม่Copyแล้วก็เอามาวางตำแหน่งนี้ได้เลยแต่จัดให้ตำแหน่งของอีฟมันอยู่ตรงกันWinner แค่นั้นเองติดมินนี่statement ให้ตรงกับ for Winner เห็นไหมโอเคนะคะก็จะได้ลงคลิปเมื่อมันคลิกเมาส์ไปที่ตำแหน่งนี้จะได้ค่าอะไรที่จะเพิ่มก็คือให้รีเซ็ตReset ตัวแปรตัวนี้ก็ไม่ต้องพิมพ์เราใช้วิธีไปก็อปตัวแปรของเราดูนะคะตำแหน่งนี้Copy ตัวแปรก๊อปจากไหนนี่ไงที่เราประกาศตัวแปรไว้เราจะคืนค่าให้มันนี่กอล์ฟเลยค่ะนี่Copy ตัวแปรตรงนี้เลยก๊อปแล้วเอามาวางเพื่อจะรีเซ็ตค่านะคะวางตำแหน่งให้มันตรงกับตำแหน่งของCloseเนี่ยนะคะใส่เงื่อนไขว่าLive againlektion นี่ลงไปก่อนตรงนี้นะคะใส่ statement isconditionครีม againrectal statementแล้วก็ตามด้วยค่าดอกคลอรีนPoint นะคะพลอยพลอยแล้วก็โพสต์นี่ตัวนี้มันจะขึ้นมาเองจอดพิมพ์คอหรีดเลยพิมพ์ cแล้วก็เลือก college Pointcollect function เนี่ยใส่วงเล็บเข้าไปในวงเล็บใส่โพสต์ค่ะใส่ตัวแปร poststatement นี่ส่วนตรงที่เราจะใส่นี่ก็คือที่เราจะไปก็อปตัวแปรทั้งหมดที่จะมารีเซ็ตนี่เอามานี่กอล์ฟนี่จนถึงเกมโอเวอร์นี่มาค่ะปี้มาแล้วก็เอามาวางตรงนี้เลยตัวที่เราจะใช้ใช้มีแค่มาร์คเกอร์โพสต์Player Winner แล้วก็ Game Overคลิกเราไม่ใช้เราก็ลบออกLINE ไวเราไม่ใช้เราก็ลบออกมาสเตอร์เชฟโปรดใช้นะคะPlayer ใช้Winner ใช้แล้วก็เกมโอเวอร์ชายคืนค่าแล้วจะ Resetรีเซ็ตค่าใหม่อีกครั้งหนึ่งก็คือถ้าเมื่อมีการคลิกเมาส์ตรงปุ่ม Play Again หรือเล่นอีกครั้งนี้นะคะไอ้ตัวนี้มันก็จะต้องมารีเซ็ตค่ากลับไปเริ่มต้นค่าเริ่มต้นเสมอแล้วมันก็จะเช็คตำแหน่งตัวนี้ก็คือก๊อปมาจากที่เราสร้างไว้ก็คือตรงนี้นี่นี่เห็นไหมคะตรงตำแหน่ง faurecia นี่ก็อปมาได้เลยClean roniตำแหน่งนี้เพื่อให้มันรีเซ็ตค่านี้ด้วยเอาให้เสร็จเอาให้เสร็จไม่อย่างนั้นไปต่อไม่ได้คาใจโอเคนะคะน่าจะเสร็จแล้วนี่จบแล้วพอดีอันสุดท้ายมันจะจบที่ไปก่อนพี่ไอ้ตรงที่มันเช็คมาร์คน่ะว่าปรากฏตรงไหนขึ้นมาเสร็จแล้วเราลองControl B นะคะกด Control B เพื่อรันโปรแกรมError มาเลยเป็นแถวเลย LINE 100 นึงต่อ Winner xบรรทัดที่ 101ถ้าไม่ถูกทำไมเวอร์ชั่นนี้ขึ้นตลอดเลยindicationError อีกแล้วไปไหมเหมือนเดิมโอเคค่ะเดี๋ยวจะไปหาวิธีแก้indentationerror ก่อนนะขึ้นอีกแล้วก็คือถ้าส่งเรารันอันนี้รันจากตัวเครื่องที่บ้านผ่านไม่เข้าใจเหมือนกันก็คือผลก็คือเมื่อคลิกxตำแหน่งนี้คนที่ 1 นะคะหรือคนที่ 2 คลิกโอตำแหน่งนี้แล้วเมื่อเล่นไปถ้าเกิดคนที่ 1 ชนะนี่เห็นไหมมันก็จะขึ้นข้อความแสดงว่าใครชนะขึ้นมาแล้วก็จะมีข้อความว่าให้เล่นเมื่อเรากดที่เล่นอีกครั้งนึงนี่มันก็จะทำการรีเซ็ตค่าที่เราโพสต์ขึ้นไปก็คือเคลียร์ค่ากับคืนไปเริ่มต้นใหม่เราก็มาคลิกใหม่อย่างนี้นะคะคนที่ 1 ก็ชนะนี่เห็นไหมเพราะเช็คตามทะแยงก็ถูกต้องเทรนได้อีกแต่ถ้าไม่เล่นก็คือกลุ่มปิดก็จะออกจากเกมไอ้นี่ Error ไม่ขึ้นเลยมันไปจำค่าอะไรไว้ไม่เข้าใจBuildขึ้นไหมเดี๋ยวลองเคลียร์ก่อนเคลียร์ค่าไม่ได้เลยcontrolติดอยู่บรรทัดเดียว Windowsแล้วก็แคปไม่ไปด้วยTab ผิดเคืองมากไม่เขยื้อนเคลื่อนไหวเลยอะไรมันขึ้นมานี่นะคะเดี๋ยวจะขอเคลียร์ไอเด้นท์เออก็คือของเด็กๆออกใหม่ Test หรือยังได้ไหมใบเตยออกหรือเปล่าคะรันได้ไหมขึ้น Error อะไรTag Error อีกแล้วไม่เป็นไรเดี๋ยวเราจะไว้ดูกันเองในภายหลังนะคะงั้นเดี๋ยวเราจะพอแค่นี้สำหรับสัปดาห์นี้เดี๋ยวเราจะเช็คปัญหาได้มันก็อยู่ในเครื่องนี่นี่ๆสไลด์อยู่ในเครื่องอยู่แล้วมันต้องเช็คดีๆนี่ขนาดพอมันมาก็ได้เดี๋ยวขอบคุณก่อนค่ะคุณพระตามก่อนสำหรับวันนี้นะคะขอบคุณพี่ล่างที่อยู่ด้วยจนสุดๆเลยขอบคุณมากค่ะขอบคุณค่ะเยอะมากก็ไม่เยอ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การเขียนโปรแกรมภาษาคอมพิวเตอร์_170264</dc:title>
  <dc:creator/>
  <cp:keywords/>
  <dcterms:created xsi:type="dcterms:W3CDTF">2021-03-23T09:11:52Z</dcterms:created>
  <dcterms:modified xsi:type="dcterms:W3CDTF">2021-03-23T0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กุมภาพันธ์ 2564 เวลา 08.40 น.</vt:lpwstr>
  </property>
  <property fmtid="{D5CDD505-2E9C-101B-9397-08002B2CF9AE}" pid="3" name="subtitle">
    <vt:lpwstr/>
  </property>
</Properties>
</file>